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044B62" w14:textId="2C140DB5" w:rsidR="00761306" w:rsidRPr="00A760C0" w:rsidRDefault="00761306" w:rsidP="00E36772">
      <w:pPr>
        <w:pStyle w:val="Title"/>
        <w:spacing w:before="100" w:beforeAutospacing="1"/>
        <w:jc w:val="center"/>
        <w:rPr>
          <w:b/>
          <w:bCs/>
          <w:color w:val="auto"/>
          <w:sz w:val="40"/>
          <w:szCs w:val="40"/>
        </w:rPr>
      </w:pPr>
      <w:r w:rsidRPr="00A760C0">
        <w:rPr>
          <w:b/>
          <w:bCs/>
          <w:color w:val="auto"/>
          <w:sz w:val="40"/>
          <w:szCs w:val="40"/>
        </w:rPr>
        <w:t>Mehrnoosh Hassani</w:t>
      </w:r>
    </w:p>
    <w:p w14:paraId="6B228080" w14:textId="08D0E143" w:rsidR="00013142" w:rsidRPr="00A760C0" w:rsidRDefault="00F909C5" w:rsidP="000346AC">
      <w:pPr>
        <w:pStyle w:val="NoSpacing"/>
        <w:spacing w:before="40" w:after="40"/>
        <w:jc w:val="center"/>
        <w:rPr>
          <w:rStyle w:val="SubtleEmphasis"/>
          <w:i w:val="0"/>
          <w:iCs w:val="0"/>
        </w:rPr>
      </w:pPr>
      <w:r w:rsidRPr="00A760C0">
        <w:rPr>
          <w:rStyle w:val="SubtleEmphasis"/>
          <w:i w:val="0"/>
          <w:iCs w:val="0"/>
        </w:rPr>
        <w:t>Surrey, BC, Canada</w:t>
      </w:r>
    </w:p>
    <w:p w14:paraId="31EACD0A" w14:textId="20C7830C" w:rsidR="003A4FDF" w:rsidRPr="00A760C0" w:rsidRDefault="00A67CE2" w:rsidP="004D3AFD">
      <w:pPr>
        <w:pStyle w:val="NoSpacing"/>
        <w:spacing w:before="40" w:after="40"/>
        <w:jc w:val="center"/>
        <w:rPr>
          <w:rStyle w:val="SubtleEmphasis"/>
          <w:i w:val="0"/>
          <w:iCs w:val="0"/>
        </w:rPr>
      </w:pPr>
      <w:r>
        <w:rPr>
          <w:rStyle w:val="SubtleEmphasis"/>
          <w:i w:val="0"/>
          <w:iCs w:val="0"/>
        </w:rPr>
        <w:t>last</w:t>
      </w:r>
      <w:r w:rsidR="000346AC">
        <w:rPr>
          <w:rStyle w:val="SubtleEmphasis"/>
          <w:i w:val="0"/>
          <w:iCs w:val="0"/>
        </w:rPr>
        <w:t xml:space="preserve"> name (dot) </w:t>
      </w:r>
      <w:r>
        <w:rPr>
          <w:rStyle w:val="SubtleEmphasis"/>
          <w:i w:val="0"/>
          <w:iCs w:val="0"/>
        </w:rPr>
        <w:t>first</w:t>
      </w:r>
      <w:r w:rsidR="000346AC">
        <w:rPr>
          <w:rStyle w:val="SubtleEmphasis"/>
          <w:i w:val="0"/>
          <w:iCs w:val="0"/>
        </w:rPr>
        <w:t xml:space="preserve"> name (at) </w:t>
      </w:r>
      <w:r w:rsidR="003A4FDF" w:rsidRPr="00A760C0">
        <w:rPr>
          <w:rStyle w:val="SubtleEmphasis"/>
          <w:i w:val="0"/>
          <w:iCs w:val="0"/>
        </w:rPr>
        <w:t>gmail</w:t>
      </w:r>
      <w:r w:rsidR="000346AC">
        <w:rPr>
          <w:rStyle w:val="SubtleEmphasis"/>
          <w:i w:val="0"/>
          <w:iCs w:val="0"/>
        </w:rPr>
        <w:t xml:space="preserve"> (dot) </w:t>
      </w:r>
      <w:r w:rsidR="003A4FDF" w:rsidRPr="00A760C0">
        <w:rPr>
          <w:rStyle w:val="SubtleEmphasis"/>
          <w:i w:val="0"/>
          <w:iCs w:val="0"/>
        </w:rPr>
        <w:t>com</w:t>
      </w:r>
    </w:p>
    <w:p w14:paraId="4370E396" w14:textId="77777777" w:rsidR="007F4639" w:rsidRPr="00186375" w:rsidRDefault="007F4639" w:rsidP="00C90F44">
      <w:pPr>
        <w:pStyle w:val="ContactDetails"/>
        <w:pBdr>
          <w:bottom w:val="single" w:sz="6" w:space="4" w:color="auto"/>
        </w:pBdr>
        <w:tabs>
          <w:tab w:val="center" w:pos="5529"/>
          <w:tab w:val="right" w:pos="10440"/>
        </w:tabs>
        <w:jc w:val="center"/>
        <w:rPr>
          <w:sz w:val="12"/>
          <w:szCs w:val="14"/>
        </w:rPr>
      </w:pPr>
    </w:p>
    <w:p w14:paraId="257CD272" w14:textId="1532AE99" w:rsidR="00975710" w:rsidRPr="00BF6F7D" w:rsidRDefault="006C7914" w:rsidP="009D6448">
      <w:pPr>
        <w:pStyle w:val="ContactDetails"/>
        <w:pBdr>
          <w:bottom w:val="single" w:sz="6" w:space="4" w:color="auto"/>
        </w:pBdr>
        <w:tabs>
          <w:tab w:val="center" w:pos="5529"/>
          <w:tab w:val="right" w:pos="10440"/>
        </w:tabs>
      </w:pPr>
      <w:hyperlink r:id="rId8" w:history="1">
        <w:r w:rsidR="005248DB">
          <w:rPr>
            <w:lang w:val="fr-FR"/>
          </w:rPr>
          <w:t>linkedin.com/in/mehrnoosh-hassani</w:t>
        </w:r>
      </w:hyperlink>
      <w:r w:rsidR="007F4639" w:rsidRPr="00BF6F7D">
        <w:tab/>
      </w:r>
      <w:r w:rsidR="007F4639" w:rsidRPr="00BF6F7D">
        <w:tab/>
      </w:r>
      <w:r w:rsidR="00C90F44" w:rsidRPr="00BF6F7D">
        <w:t>http://</w:t>
      </w:r>
      <w:hyperlink r:id="rId9" w:history="1">
        <w:r w:rsidR="00953632">
          <w:rPr>
            <w:lang w:val="fr-FR"/>
          </w:rPr>
          <w:t>mehrnoosh.me</w:t>
        </w:r>
      </w:hyperlink>
    </w:p>
    <w:p w14:paraId="3E45F1D9" w14:textId="007DCB8D" w:rsidR="00B870F0" w:rsidRPr="00A760C0" w:rsidRDefault="00AA14EA" w:rsidP="00792698">
      <w:pPr>
        <w:pStyle w:val="Title"/>
        <w:spacing w:before="240"/>
        <w:jc w:val="center"/>
        <w:rPr>
          <w:b/>
          <w:bCs/>
          <w:color w:val="auto"/>
          <w:sz w:val="36"/>
          <w:szCs w:val="36"/>
        </w:rPr>
      </w:pPr>
      <w:r w:rsidRPr="00A760C0">
        <w:rPr>
          <w:b/>
          <w:bCs/>
          <w:color w:val="auto"/>
          <w:sz w:val="36"/>
          <w:szCs w:val="36"/>
        </w:rPr>
        <w:t>Data Analyst</w:t>
      </w:r>
    </w:p>
    <w:p w14:paraId="33CEFD38" w14:textId="77777777" w:rsidR="00792698" w:rsidRPr="00791004" w:rsidRDefault="00792698" w:rsidP="00792698">
      <w:pPr>
        <w:rPr>
          <w:sz w:val="7"/>
          <w:szCs w:val="8"/>
        </w:rPr>
      </w:pPr>
    </w:p>
    <w:p w14:paraId="1B665853" w14:textId="616D0D0E" w:rsidR="009D6448" w:rsidRPr="00B870F0" w:rsidRDefault="00B870F0" w:rsidP="00EC0EF6">
      <w:pPr>
        <w:spacing w:after="360"/>
        <w:jc w:val="center"/>
        <w:rPr>
          <w:b/>
          <w:bCs/>
        </w:rPr>
      </w:pPr>
      <w:r w:rsidRPr="00B870F0">
        <w:rPr>
          <w:b/>
          <w:bCs/>
        </w:rPr>
        <w:t xml:space="preserve">Analyze and </w:t>
      </w:r>
      <w:r w:rsidR="000D1816">
        <w:rPr>
          <w:b/>
          <w:bCs/>
        </w:rPr>
        <w:t>I</w:t>
      </w:r>
      <w:r w:rsidRPr="00B870F0">
        <w:rPr>
          <w:b/>
          <w:bCs/>
        </w:rPr>
        <w:t xml:space="preserve">nterpret </w:t>
      </w:r>
      <w:r w:rsidR="000D1816">
        <w:rPr>
          <w:b/>
          <w:bCs/>
        </w:rPr>
        <w:t>D</w:t>
      </w:r>
      <w:r w:rsidRPr="00B870F0">
        <w:rPr>
          <w:b/>
          <w:bCs/>
        </w:rPr>
        <w:t xml:space="preserve">ata | </w:t>
      </w:r>
      <w:r w:rsidR="00CE218B">
        <w:rPr>
          <w:b/>
          <w:bCs/>
        </w:rPr>
        <w:t>Uncover</w:t>
      </w:r>
      <w:r w:rsidRPr="00B870F0">
        <w:rPr>
          <w:b/>
          <w:bCs/>
        </w:rPr>
        <w:t xml:space="preserve"> </w:t>
      </w:r>
      <w:r w:rsidR="007F1254">
        <w:rPr>
          <w:b/>
          <w:bCs/>
        </w:rPr>
        <w:t xml:space="preserve">Data </w:t>
      </w:r>
      <w:r w:rsidR="000D1816">
        <w:rPr>
          <w:b/>
          <w:bCs/>
        </w:rPr>
        <w:t>Patterns and T</w:t>
      </w:r>
      <w:r w:rsidRPr="00B870F0">
        <w:rPr>
          <w:b/>
          <w:bCs/>
        </w:rPr>
        <w:t>rends</w:t>
      </w:r>
      <w:r w:rsidR="001964AE">
        <w:rPr>
          <w:b/>
          <w:bCs/>
        </w:rPr>
        <w:t xml:space="preserve"> </w:t>
      </w:r>
      <w:r w:rsidRPr="00B870F0">
        <w:rPr>
          <w:b/>
          <w:bCs/>
        </w:rPr>
        <w:t xml:space="preserve">| </w:t>
      </w:r>
      <w:r w:rsidR="00D23034">
        <w:rPr>
          <w:b/>
          <w:bCs/>
        </w:rPr>
        <w:t>Support</w:t>
      </w:r>
      <w:r w:rsidRPr="00B870F0">
        <w:rPr>
          <w:b/>
          <w:bCs/>
        </w:rPr>
        <w:t xml:space="preserve"> </w:t>
      </w:r>
      <w:r w:rsidR="001964AE">
        <w:rPr>
          <w:b/>
          <w:bCs/>
        </w:rPr>
        <w:t>D</w:t>
      </w:r>
      <w:r w:rsidRPr="00B870F0">
        <w:rPr>
          <w:b/>
          <w:bCs/>
        </w:rPr>
        <w:t xml:space="preserve">ata-driven </w:t>
      </w:r>
      <w:r w:rsidR="00D23034">
        <w:rPr>
          <w:b/>
          <w:bCs/>
        </w:rPr>
        <w:t>Decision Making</w:t>
      </w:r>
    </w:p>
    <w:p w14:paraId="6673F186" w14:textId="2804E0BB" w:rsidR="0030504E" w:rsidRDefault="0030504E" w:rsidP="00F469F6">
      <w:pPr>
        <w:spacing w:before="120" w:line="240" w:lineRule="auto"/>
        <w:jc w:val="both"/>
      </w:pPr>
      <w:r w:rsidRPr="00EC0EF6">
        <w:t>Microsoft certified data analyst associate</w:t>
      </w:r>
      <w:r w:rsidR="00DA1B33" w:rsidRPr="00EC0EF6">
        <w:t xml:space="preserve">. </w:t>
      </w:r>
      <w:r w:rsidR="00A25988">
        <w:t>Critical thinker</w:t>
      </w:r>
      <w:r w:rsidR="00C50421">
        <w:t xml:space="preserve"> skilled</w:t>
      </w:r>
      <w:r w:rsidRPr="00EC0EF6">
        <w:t xml:space="preserve"> in data </w:t>
      </w:r>
      <w:r w:rsidR="007F6942" w:rsidRPr="00EC0EF6">
        <w:t>preparation</w:t>
      </w:r>
      <w:r w:rsidR="000E46F4" w:rsidRPr="00EC0EF6">
        <w:t>,</w:t>
      </w:r>
      <w:r w:rsidR="00AD1E4A" w:rsidRPr="00EC0EF6">
        <w:t xml:space="preserve"> </w:t>
      </w:r>
      <w:r w:rsidRPr="00EC0EF6">
        <w:t>process</w:t>
      </w:r>
      <w:r w:rsidR="00AD1E4A" w:rsidRPr="00EC0EF6">
        <w:t xml:space="preserve"> </w:t>
      </w:r>
      <w:r w:rsidRPr="00EC0EF6">
        <w:t>automation</w:t>
      </w:r>
      <w:r w:rsidR="000E46F4" w:rsidRPr="00EC0EF6">
        <w:t>, transformation</w:t>
      </w:r>
      <w:r w:rsidRPr="00EC0EF6">
        <w:t>, modeling, visualization, and analy</w:t>
      </w:r>
      <w:r w:rsidR="000E46F4" w:rsidRPr="00EC0EF6">
        <w:t xml:space="preserve">sis </w:t>
      </w:r>
      <w:r w:rsidRPr="00EC0EF6">
        <w:t xml:space="preserve">in </w:t>
      </w:r>
      <w:r w:rsidR="000064D8" w:rsidRPr="00EC0EF6">
        <w:t xml:space="preserve">Tableau and </w:t>
      </w:r>
      <w:r w:rsidRPr="00EC0EF6">
        <w:t xml:space="preserve">Power BI. </w:t>
      </w:r>
      <w:r w:rsidR="00E5505B">
        <w:t xml:space="preserve">Adaptable problem-solver, well-versed in </w:t>
      </w:r>
      <w:r w:rsidR="00E45821" w:rsidRPr="00EC0EF6">
        <w:t>c</w:t>
      </w:r>
      <w:r w:rsidR="00BA7C7C" w:rsidRPr="00EC0EF6">
        <w:t>reat</w:t>
      </w:r>
      <w:r w:rsidR="00E45821" w:rsidRPr="00EC0EF6">
        <w:t>ing</w:t>
      </w:r>
      <w:r w:rsidR="00BA7C7C" w:rsidRPr="00EC0EF6">
        <w:t xml:space="preserve"> and m</w:t>
      </w:r>
      <w:r w:rsidRPr="00EC0EF6">
        <w:t>anag</w:t>
      </w:r>
      <w:r w:rsidR="00E45821" w:rsidRPr="00EC0EF6">
        <w:t>ing</w:t>
      </w:r>
      <w:r w:rsidRPr="00EC0EF6">
        <w:t xml:space="preserve"> workspaces</w:t>
      </w:r>
      <w:r w:rsidR="002B4714" w:rsidRPr="00EC0EF6">
        <w:t>, dashboards,</w:t>
      </w:r>
      <w:r w:rsidRPr="00EC0EF6">
        <w:t xml:space="preserve"> and datasets in Power BI Service</w:t>
      </w:r>
      <w:r w:rsidR="00425FA0" w:rsidRPr="00EC0EF6">
        <w:t xml:space="preserve"> and Tableau Public</w:t>
      </w:r>
      <w:r w:rsidRPr="00EC0EF6">
        <w:t xml:space="preserve">. </w:t>
      </w:r>
    </w:p>
    <w:p w14:paraId="2D57775D" w14:textId="5E873ABD" w:rsidR="00E5505B" w:rsidRDefault="00ED2529" w:rsidP="004861A6">
      <w:pPr>
        <w:spacing w:before="120" w:line="240" w:lineRule="auto"/>
        <w:jc w:val="both"/>
      </w:pPr>
      <w:r>
        <w:t>Self-motivated</w:t>
      </w:r>
      <w:r w:rsidR="00212F88">
        <w:t xml:space="preserve"> and </w:t>
      </w:r>
      <w:r>
        <w:t xml:space="preserve">resilient </w:t>
      </w:r>
      <w:r w:rsidR="0011018A">
        <w:t>team-player</w:t>
      </w:r>
      <w:r w:rsidR="00965B3A">
        <w:t>,</w:t>
      </w:r>
      <w:r w:rsidR="00055D4F">
        <w:t xml:space="preserve"> </w:t>
      </w:r>
      <w:r w:rsidR="00E23C63">
        <w:t xml:space="preserve">highly </w:t>
      </w:r>
      <w:r w:rsidR="00C26C73">
        <w:t>praised</w:t>
      </w:r>
      <w:r w:rsidR="00055D4F">
        <w:t xml:space="preserve"> by colleagues for</w:t>
      </w:r>
      <w:r w:rsidR="001F4F37">
        <w:t xml:space="preserve"> taking initiatives and</w:t>
      </w:r>
      <w:r w:rsidR="00055D4F">
        <w:t xml:space="preserve"> </w:t>
      </w:r>
      <w:r w:rsidR="00FA1F73">
        <w:t xml:space="preserve">empowering peers. </w:t>
      </w:r>
      <w:r w:rsidR="00892B32">
        <w:t xml:space="preserve">Reliable </w:t>
      </w:r>
      <w:r w:rsidR="00C35158">
        <w:t>collaborator</w:t>
      </w:r>
      <w:r w:rsidR="00271793">
        <w:t xml:space="preserve"> </w:t>
      </w:r>
      <w:r w:rsidR="004861A6">
        <w:t xml:space="preserve">with superb time management skills, </w:t>
      </w:r>
      <w:r w:rsidR="00271793">
        <w:t>who</w:t>
      </w:r>
      <w:r w:rsidR="004861A6">
        <w:t xml:space="preserve"> was</w:t>
      </w:r>
      <w:r w:rsidR="00664E0F">
        <w:t xml:space="preserve"> </w:t>
      </w:r>
      <w:r w:rsidR="00C35158">
        <w:t>r</w:t>
      </w:r>
      <w:r w:rsidR="004768B1">
        <w:t>ecognized</w:t>
      </w:r>
      <w:r w:rsidR="00344696">
        <w:t xml:space="preserve"> at Microsoft</w:t>
      </w:r>
      <w:r w:rsidR="004768B1">
        <w:t xml:space="preserve"> for managing more than 400 </w:t>
      </w:r>
      <w:r w:rsidR="00344696">
        <w:t xml:space="preserve">clients </w:t>
      </w:r>
      <w:r w:rsidR="00C35158">
        <w:t>to not be out-of-SLA.</w:t>
      </w:r>
    </w:p>
    <w:p w14:paraId="4825B227" w14:textId="73543798" w:rsidR="00352EEC" w:rsidRPr="00D721B9" w:rsidRDefault="00352EEC" w:rsidP="00D721B9">
      <w:pPr>
        <w:pStyle w:val="Heading1"/>
        <w:spacing w:before="360" w:after="120"/>
        <w:rPr>
          <w:sz w:val="30"/>
          <w:szCs w:val="38"/>
        </w:rPr>
      </w:pPr>
      <w:r w:rsidRPr="00D721B9">
        <w:rPr>
          <w:sz w:val="30"/>
          <w:szCs w:val="38"/>
        </w:rPr>
        <w:t>Technical Skills</w:t>
      </w:r>
    </w:p>
    <w:p w14:paraId="69307076" w14:textId="77777777" w:rsidR="00352EEC" w:rsidRPr="002B17C2" w:rsidRDefault="00352EEC" w:rsidP="00352EEC">
      <w:pPr>
        <w:pStyle w:val="ListParagraph"/>
        <w:numPr>
          <w:ilvl w:val="0"/>
          <w:numId w:val="13"/>
        </w:numPr>
        <w:tabs>
          <w:tab w:val="left" w:pos="224"/>
          <w:tab w:val="right" w:pos="10773"/>
        </w:tabs>
        <w:spacing w:after="0"/>
        <w:rPr>
          <w:b/>
          <w:bCs/>
        </w:rPr>
      </w:pPr>
      <w:r w:rsidRPr="002B17C2">
        <w:rPr>
          <w:b/>
          <w:bCs/>
        </w:rPr>
        <w:t xml:space="preserve">Analytics: </w:t>
      </w:r>
      <w:r w:rsidRPr="002B17C2">
        <w:t>Tableau, Power BI, Jupyter Notebook</w:t>
      </w:r>
    </w:p>
    <w:p w14:paraId="02574719" w14:textId="7D9446C8" w:rsidR="00352EEC" w:rsidRPr="002B17C2" w:rsidRDefault="00352EEC" w:rsidP="00352EEC">
      <w:pPr>
        <w:pStyle w:val="ListParagraph"/>
        <w:numPr>
          <w:ilvl w:val="0"/>
          <w:numId w:val="13"/>
        </w:numPr>
        <w:tabs>
          <w:tab w:val="left" w:pos="224"/>
          <w:tab w:val="right" w:pos="10773"/>
        </w:tabs>
        <w:spacing w:after="0"/>
        <w:rPr>
          <w:b/>
          <w:bCs/>
        </w:rPr>
      </w:pPr>
      <w:r w:rsidRPr="002B17C2">
        <w:rPr>
          <w:b/>
          <w:bCs/>
        </w:rPr>
        <w:t>Database</w:t>
      </w:r>
      <w:r w:rsidR="001562D7">
        <w:rPr>
          <w:b/>
          <w:bCs/>
        </w:rPr>
        <w:t>s and DB Tools</w:t>
      </w:r>
      <w:r w:rsidRPr="002B17C2">
        <w:rPr>
          <w:b/>
          <w:bCs/>
        </w:rPr>
        <w:t xml:space="preserve">: </w:t>
      </w:r>
      <w:r w:rsidRPr="002B17C2">
        <w:t>PostgreSQL,</w:t>
      </w:r>
      <w:r w:rsidRPr="002B17C2">
        <w:rPr>
          <w:b/>
          <w:bCs/>
        </w:rPr>
        <w:t xml:space="preserve"> </w:t>
      </w:r>
      <w:r w:rsidRPr="002B17C2">
        <w:t>MySQL</w:t>
      </w:r>
      <w:r w:rsidR="00060F2A">
        <w:t>, DBVisuali</w:t>
      </w:r>
      <w:r w:rsidR="0025797C">
        <w:t>z</w:t>
      </w:r>
      <w:r w:rsidR="00060F2A">
        <w:t>er</w:t>
      </w:r>
    </w:p>
    <w:p w14:paraId="694F3098" w14:textId="06C2B931" w:rsidR="00352EEC" w:rsidRPr="002B17C2" w:rsidRDefault="00352EEC" w:rsidP="00352EEC">
      <w:pPr>
        <w:pStyle w:val="ListParagraph"/>
        <w:numPr>
          <w:ilvl w:val="0"/>
          <w:numId w:val="13"/>
        </w:numPr>
        <w:tabs>
          <w:tab w:val="left" w:pos="224"/>
          <w:tab w:val="right" w:pos="10773"/>
        </w:tabs>
        <w:spacing w:after="0"/>
      </w:pPr>
      <w:r w:rsidRPr="002B17C2">
        <w:rPr>
          <w:b/>
          <w:bCs/>
        </w:rPr>
        <w:t>Programming Languages</w:t>
      </w:r>
      <w:r>
        <w:rPr>
          <w:b/>
          <w:bCs/>
        </w:rPr>
        <w:t xml:space="preserve"> </w:t>
      </w:r>
      <w:r w:rsidRPr="002B17C2">
        <w:rPr>
          <w:b/>
          <w:bCs/>
        </w:rPr>
        <w:t>/</w:t>
      </w:r>
      <w:r>
        <w:rPr>
          <w:b/>
          <w:bCs/>
        </w:rPr>
        <w:t xml:space="preserve"> </w:t>
      </w:r>
      <w:r w:rsidRPr="002B17C2">
        <w:rPr>
          <w:b/>
          <w:bCs/>
        </w:rPr>
        <w:t xml:space="preserve">Technologies: </w:t>
      </w:r>
      <w:r w:rsidRPr="002B17C2">
        <w:t>Python, DAX, Java</w:t>
      </w:r>
    </w:p>
    <w:p w14:paraId="1E081F00" w14:textId="77777777" w:rsidR="00352EEC" w:rsidRPr="002B17C2" w:rsidRDefault="00352EEC" w:rsidP="00352EEC">
      <w:pPr>
        <w:pStyle w:val="ListParagraph"/>
        <w:numPr>
          <w:ilvl w:val="0"/>
          <w:numId w:val="13"/>
        </w:numPr>
        <w:tabs>
          <w:tab w:val="left" w:pos="224"/>
          <w:tab w:val="right" w:pos="10773"/>
        </w:tabs>
        <w:spacing w:after="0"/>
        <w:rPr>
          <w:szCs w:val="22"/>
        </w:rPr>
      </w:pPr>
      <w:r w:rsidRPr="002B17C2">
        <w:rPr>
          <w:b/>
          <w:bCs/>
        </w:rPr>
        <w:t>Version</w:t>
      </w:r>
      <w:r w:rsidRPr="002B17C2">
        <w:rPr>
          <w:b/>
          <w:bCs/>
          <w:szCs w:val="22"/>
        </w:rPr>
        <w:t xml:space="preserve"> Control Systems: </w:t>
      </w:r>
      <w:r w:rsidRPr="002B17C2">
        <w:rPr>
          <w:szCs w:val="22"/>
        </w:rPr>
        <w:t>Git, GitHub, Bitbucket</w:t>
      </w:r>
    </w:p>
    <w:p w14:paraId="3899FD12" w14:textId="77777777" w:rsidR="00352EEC" w:rsidRPr="002B17C2" w:rsidRDefault="00352EEC" w:rsidP="00352EEC">
      <w:pPr>
        <w:pStyle w:val="ListParagraph"/>
        <w:numPr>
          <w:ilvl w:val="0"/>
          <w:numId w:val="13"/>
        </w:numPr>
        <w:tabs>
          <w:tab w:val="left" w:pos="224"/>
          <w:tab w:val="right" w:pos="10773"/>
        </w:tabs>
        <w:spacing w:after="0"/>
      </w:pPr>
      <w:r w:rsidRPr="002B17C2">
        <w:rPr>
          <w:b/>
          <w:bCs/>
        </w:rPr>
        <w:t>Microsoft Power Platform:</w:t>
      </w:r>
      <w:r w:rsidRPr="002B17C2">
        <w:t xml:space="preserve"> Power Apps, Power Automate, and Power Virtual Agents</w:t>
      </w:r>
    </w:p>
    <w:p w14:paraId="3A87EDD4" w14:textId="1705F07C" w:rsidR="00352EEC" w:rsidRPr="002B17C2" w:rsidRDefault="00352EEC" w:rsidP="00352EEC">
      <w:pPr>
        <w:pStyle w:val="ListParagraph"/>
        <w:numPr>
          <w:ilvl w:val="0"/>
          <w:numId w:val="13"/>
        </w:numPr>
        <w:tabs>
          <w:tab w:val="left" w:pos="224"/>
          <w:tab w:val="right" w:pos="10773"/>
        </w:tabs>
        <w:spacing w:after="0"/>
      </w:pPr>
      <w:r w:rsidRPr="002B17C2">
        <w:rPr>
          <w:b/>
          <w:bCs/>
        </w:rPr>
        <w:t xml:space="preserve">Microsoft Office 365 Suite: </w:t>
      </w:r>
      <w:r w:rsidR="00531D0C" w:rsidRPr="002B17C2">
        <w:t>Excel</w:t>
      </w:r>
      <w:r w:rsidR="00531D0C">
        <w:t xml:space="preserve">, </w:t>
      </w:r>
      <w:r w:rsidRPr="002B17C2">
        <w:t>Power Point, Access, Word, OneNote, Outlook, Teams, SharePoint, OneDrive</w:t>
      </w:r>
    </w:p>
    <w:p w14:paraId="0BBBA6C6" w14:textId="77777777" w:rsidR="00352EEC" w:rsidRDefault="00352EEC" w:rsidP="00352EEC">
      <w:pPr>
        <w:pStyle w:val="ListParagraph"/>
        <w:numPr>
          <w:ilvl w:val="0"/>
          <w:numId w:val="13"/>
        </w:numPr>
        <w:tabs>
          <w:tab w:val="left" w:pos="224"/>
          <w:tab w:val="right" w:pos="10773"/>
        </w:tabs>
        <w:spacing w:after="0"/>
      </w:pPr>
      <w:r w:rsidRPr="002B17C2">
        <w:rPr>
          <w:b/>
          <w:bCs/>
        </w:rPr>
        <w:t xml:space="preserve">Google Docs Suite: </w:t>
      </w:r>
      <w:r w:rsidRPr="002B17C2">
        <w:t>Docs, Sheets, Slides</w:t>
      </w:r>
    </w:p>
    <w:p w14:paraId="6C6EDE1E" w14:textId="206AA460" w:rsidR="008628AC" w:rsidRDefault="0037394A" w:rsidP="008628AC">
      <w:pPr>
        <w:pStyle w:val="Heading1"/>
        <w:spacing w:before="360" w:after="120"/>
        <w:rPr>
          <w:sz w:val="30"/>
          <w:szCs w:val="38"/>
        </w:rPr>
      </w:pPr>
      <w:r>
        <w:rPr>
          <w:sz w:val="30"/>
          <w:szCs w:val="38"/>
        </w:rPr>
        <w:t xml:space="preserve">Recent </w:t>
      </w:r>
      <w:r w:rsidR="008628AC" w:rsidRPr="008628AC">
        <w:rPr>
          <w:sz w:val="30"/>
          <w:szCs w:val="38"/>
        </w:rPr>
        <w:t>Projects</w:t>
      </w:r>
    </w:p>
    <w:p w14:paraId="4C41E279" w14:textId="5168FE9D" w:rsidR="00206192" w:rsidRPr="00B64D3C" w:rsidRDefault="00BB7E9A" w:rsidP="0037394A">
      <w:pPr>
        <w:spacing w:before="120" w:after="0"/>
        <w:rPr>
          <w:b/>
          <w:bCs/>
          <w:sz w:val="25"/>
          <w:szCs w:val="25"/>
        </w:rPr>
      </w:pPr>
      <w:r w:rsidRPr="00B64D3C">
        <w:rPr>
          <w:b/>
          <w:bCs/>
          <w:sz w:val="25"/>
          <w:szCs w:val="25"/>
        </w:rPr>
        <w:t>Canadian Wildland Fires</w:t>
      </w:r>
    </w:p>
    <w:p w14:paraId="2C5CA884" w14:textId="175C8E9D" w:rsidR="009143C7" w:rsidRDefault="0086439B" w:rsidP="0017411D">
      <w:pPr>
        <w:jc w:val="both"/>
      </w:pPr>
      <w:r w:rsidRPr="0086439B">
        <w:t>Analyz</w:t>
      </w:r>
      <w:r>
        <w:t>ed</w:t>
      </w:r>
      <w:r w:rsidRPr="0086439B">
        <w:t xml:space="preserve"> previous wildland fire data </w:t>
      </w:r>
      <w:r w:rsidR="001A0FDB">
        <w:t>in</w:t>
      </w:r>
      <w:r w:rsidRPr="0086439B">
        <w:t xml:space="preserve"> Canadian provinces and national parks to optimize fire control strategies.</w:t>
      </w:r>
      <w:r w:rsidR="009143C7" w:rsidRPr="009143C7">
        <w:t xml:space="preserve"> </w:t>
      </w:r>
      <w:r w:rsidR="009143C7">
        <w:t>Sourc</w:t>
      </w:r>
      <w:r w:rsidR="00757C7C">
        <w:t>ed</w:t>
      </w:r>
      <w:r w:rsidR="009143C7">
        <w:t xml:space="preserve"> an open-source dataset</w:t>
      </w:r>
      <w:r w:rsidR="008C504F" w:rsidRPr="008C504F">
        <w:t xml:space="preserve"> </w:t>
      </w:r>
      <w:r w:rsidR="006F25F7">
        <w:t>from</w:t>
      </w:r>
      <w:r w:rsidR="008C504F">
        <w:t xml:space="preserve"> CWF Information System Datamart</w:t>
      </w:r>
      <w:r w:rsidR="009143C7">
        <w:t xml:space="preserve">. </w:t>
      </w:r>
      <w:r w:rsidR="008C504F">
        <w:t>C</w:t>
      </w:r>
      <w:r w:rsidR="009143C7">
        <w:t>onduct</w:t>
      </w:r>
      <w:r w:rsidR="008C504F">
        <w:t>ed</w:t>
      </w:r>
      <w:r w:rsidR="009143C7">
        <w:t xml:space="preserve"> the following analyses </w:t>
      </w:r>
      <w:r w:rsidR="006F25F7">
        <w:t>using</w:t>
      </w:r>
      <w:r w:rsidR="009143C7">
        <w:t xml:space="preserve"> Python:</w:t>
      </w:r>
    </w:p>
    <w:p w14:paraId="60831BA3" w14:textId="77777777" w:rsidR="009143C7" w:rsidRDefault="009143C7" w:rsidP="0017411D">
      <w:pPr>
        <w:pStyle w:val="ListParagraph"/>
        <w:numPr>
          <w:ilvl w:val="0"/>
          <w:numId w:val="27"/>
        </w:numPr>
        <w:jc w:val="both"/>
      </w:pPr>
      <w:r>
        <w:t>Exploratory analysis through visualizations (scatterplots, correlation heatmaps, pair plots, and categorical plots)</w:t>
      </w:r>
    </w:p>
    <w:p w14:paraId="20C813A9" w14:textId="307AC25B" w:rsidR="009143C7" w:rsidRDefault="009143C7" w:rsidP="0017411D">
      <w:pPr>
        <w:pStyle w:val="ListParagraph"/>
        <w:numPr>
          <w:ilvl w:val="0"/>
          <w:numId w:val="27"/>
        </w:numPr>
        <w:jc w:val="both"/>
      </w:pPr>
      <w:r>
        <w:t xml:space="preserve">Geospatial analysis using a </w:t>
      </w:r>
      <w:r w:rsidR="00620CA1">
        <w:t>shapefile.</w:t>
      </w:r>
    </w:p>
    <w:p w14:paraId="36A6ECE6" w14:textId="77777777" w:rsidR="009143C7" w:rsidRDefault="009143C7" w:rsidP="0017411D">
      <w:pPr>
        <w:pStyle w:val="ListParagraph"/>
        <w:numPr>
          <w:ilvl w:val="0"/>
          <w:numId w:val="27"/>
        </w:numPr>
        <w:jc w:val="both"/>
      </w:pPr>
      <w:r>
        <w:t>Regression analysis</w:t>
      </w:r>
    </w:p>
    <w:p w14:paraId="3CDAF75E" w14:textId="77777777" w:rsidR="009143C7" w:rsidRDefault="009143C7" w:rsidP="0017411D">
      <w:pPr>
        <w:pStyle w:val="ListParagraph"/>
        <w:numPr>
          <w:ilvl w:val="0"/>
          <w:numId w:val="27"/>
        </w:numPr>
        <w:jc w:val="both"/>
      </w:pPr>
      <w:r>
        <w:t>Cluster analysis</w:t>
      </w:r>
    </w:p>
    <w:p w14:paraId="37509363" w14:textId="77777777" w:rsidR="009143C7" w:rsidRDefault="009143C7" w:rsidP="0017411D">
      <w:pPr>
        <w:pStyle w:val="ListParagraph"/>
        <w:numPr>
          <w:ilvl w:val="0"/>
          <w:numId w:val="27"/>
        </w:numPr>
        <w:jc w:val="both"/>
      </w:pPr>
      <w:r>
        <w:t>Time-series analysis</w:t>
      </w:r>
    </w:p>
    <w:p w14:paraId="4E4754CC" w14:textId="4A7B747E" w:rsidR="00BB7E9A" w:rsidRPr="00D97517" w:rsidRDefault="009143C7" w:rsidP="00D97517">
      <w:pPr>
        <w:pStyle w:val="ListParagraph"/>
        <w:numPr>
          <w:ilvl w:val="0"/>
          <w:numId w:val="27"/>
        </w:numPr>
        <w:jc w:val="both"/>
        <w:rPr>
          <w:lang w:val="en-CA"/>
        </w:rPr>
      </w:pPr>
      <w:r>
        <w:t xml:space="preserve">Analysis narrative and </w:t>
      </w:r>
      <w:r w:rsidR="00620CA1">
        <w:t>results</w:t>
      </w:r>
      <w:r>
        <w:t xml:space="preserve"> (presented in a Tableau story)</w:t>
      </w:r>
    </w:p>
    <w:p w14:paraId="37766819" w14:textId="321ECBD5" w:rsidR="00BB7E9A" w:rsidRPr="00B64D3C" w:rsidRDefault="00BB7E9A" w:rsidP="0037394A">
      <w:pPr>
        <w:spacing w:before="240" w:after="0"/>
        <w:rPr>
          <w:b/>
          <w:bCs/>
          <w:sz w:val="25"/>
          <w:szCs w:val="25"/>
        </w:rPr>
      </w:pPr>
      <w:r w:rsidRPr="00B64D3C">
        <w:rPr>
          <w:b/>
          <w:bCs/>
          <w:sz w:val="25"/>
          <w:szCs w:val="25"/>
        </w:rPr>
        <w:t>InstaCart</w:t>
      </w:r>
    </w:p>
    <w:p w14:paraId="594E3388" w14:textId="4F32FAF6" w:rsidR="00DB2619" w:rsidRPr="00DB2619" w:rsidRDefault="004442F8" w:rsidP="00D97517">
      <w:pPr>
        <w:jc w:val="both"/>
      </w:pPr>
      <w:r>
        <w:t>P</w:t>
      </w:r>
      <w:r w:rsidR="00340CD1" w:rsidRPr="00DB2619">
        <w:t>erform</w:t>
      </w:r>
      <w:r w:rsidR="00340CD1">
        <w:t>ed</w:t>
      </w:r>
      <w:r w:rsidR="00340CD1" w:rsidRPr="00DB2619">
        <w:t xml:space="preserve"> an exploratory analysis </w:t>
      </w:r>
      <w:r w:rsidR="00340CD1">
        <w:t xml:space="preserve">in </w:t>
      </w:r>
      <w:r w:rsidR="00340CD1" w:rsidRPr="00FF6E7B">
        <w:t>Python on</w:t>
      </w:r>
      <w:r w:rsidR="00AB4C10">
        <w:t xml:space="preserve"> </w:t>
      </w:r>
      <w:r w:rsidR="001A4C4F">
        <w:t>over 32.4</w:t>
      </w:r>
      <w:r w:rsidR="00BE2778">
        <w:t>M</w:t>
      </w:r>
      <w:r w:rsidR="001A4C4F">
        <w:t xml:space="preserve"> </w:t>
      </w:r>
      <w:r w:rsidR="00AB4C10">
        <w:t>InstaCart’s</w:t>
      </w:r>
      <w:r w:rsidR="0044025D">
        <w:t xml:space="preserve"> (</w:t>
      </w:r>
      <w:r w:rsidR="00CA6660">
        <w:t xml:space="preserve">an </w:t>
      </w:r>
      <w:r w:rsidR="0044025D">
        <w:t>online groce</w:t>
      </w:r>
      <w:r w:rsidR="004054BB">
        <w:t>ry store</w:t>
      </w:r>
      <w:r w:rsidR="0044025D">
        <w:t>)</w:t>
      </w:r>
      <w:r w:rsidR="00AB4C10">
        <w:t xml:space="preserve"> </w:t>
      </w:r>
      <w:r w:rsidR="00C343CE">
        <w:t>orders</w:t>
      </w:r>
      <w:r w:rsidR="006829CD">
        <w:t xml:space="preserve"> and</w:t>
      </w:r>
      <w:r w:rsidR="00C343CE">
        <w:t xml:space="preserve"> </w:t>
      </w:r>
      <w:r w:rsidR="00340CD1">
        <w:t>c</w:t>
      </w:r>
      <w:r w:rsidR="00340CD1" w:rsidRPr="00FF6E7B">
        <w:t xml:space="preserve">onsumer </w:t>
      </w:r>
      <w:r w:rsidR="00340CD1">
        <w:t>b</w:t>
      </w:r>
      <w:r w:rsidR="00340CD1" w:rsidRPr="00FF6E7B">
        <w:t>ehavior</w:t>
      </w:r>
      <w:r w:rsidR="00AB4C10">
        <w:t xml:space="preserve"> data to </w:t>
      </w:r>
      <w:r w:rsidR="00ED0BAA">
        <w:t>improve</w:t>
      </w:r>
      <w:r w:rsidR="00AB4C10">
        <w:t xml:space="preserve"> </w:t>
      </w:r>
      <w:r w:rsidR="00340CD1">
        <w:t>t</w:t>
      </w:r>
      <w:r w:rsidR="00340CD1" w:rsidRPr="00FF6E7B">
        <w:t xml:space="preserve">argeted </w:t>
      </w:r>
      <w:r>
        <w:t>m</w:t>
      </w:r>
      <w:r w:rsidR="00340CD1" w:rsidRPr="00FF6E7B">
        <w:t>arketing</w:t>
      </w:r>
      <w:r w:rsidR="00340CD1">
        <w:t xml:space="preserve">. </w:t>
      </w:r>
      <w:r w:rsidR="00C52F40">
        <w:t>Combined large datasets</w:t>
      </w:r>
      <w:r w:rsidR="006829CD">
        <w:t xml:space="preserve">, </w:t>
      </w:r>
      <w:r w:rsidR="00C52F40">
        <w:t>de</w:t>
      </w:r>
      <w:r w:rsidR="00DC1D9F">
        <w:t>a</w:t>
      </w:r>
      <w:r w:rsidR="00C52F40">
        <w:t>lt with memory issues</w:t>
      </w:r>
      <w:r w:rsidR="0044025D">
        <w:t>, d</w:t>
      </w:r>
      <w:r w:rsidR="00DC1D9F" w:rsidRPr="00DB2619">
        <w:t>erive</w:t>
      </w:r>
      <w:r w:rsidR="00DC1D9F">
        <w:t>d</w:t>
      </w:r>
      <w:r w:rsidR="00DC1D9F" w:rsidRPr="00DB2619">
        <w:t xml:space="preserve"> insights and suggest</w:t>
      </w:r>
      <w:r w:rsidR="00DC1D9F">
        <w:t>ed</w:t>
      </w:r>
      <w:r w:rsidR="00DC1D9F" w:rsidRPr="00DB2619">
        <w:t xml:space="preserve"> strategies for better segmentation based on the </w:t>
      </w:r>
      <w:r w:rsidR="00DC1D9F">
        <w:t>customer profiling</w:t>
      </w:r>
      <w:r w:rsidR="00DC1D9F" w:rsidRPr="00FF3917">
        <w:t>.</w:t>
      </w:r>
      <w:r w:rsidR="00BE391D">
        <w:t xml:space="preserve"> </w:t>
      </w:r>
      <w:r w:rsidR="00576A6E">
        <w:t>Used mat</w:t>
      </w:r>
      <w:r w:rsidR="00324ADE">
        <w:t xml:space="preserve">plotlib, SciPy, and Seaborn to visualize </w:t>
      </w:r>
      <w:r w:rsidR="00571AB9">
        <w:t xml:space="preserve">the plots. </w:t>
      </w:r>
    </w:p>
    <w:p w14:paraId="46CE3AC2" w14:textId="728778A6" w:rsidR="00BB7E9A" w:rsidRDefault="00BB7E9A" w:rsidP="0037394A">
      <w:pPr>
        <w:spacing w:before="240" w:after="0"/>
        <w:rPr>
          <w:b/>
          <w:bCs/>
          <w:sz w:val="25"/>
          <w:szCs w:val="25"/>
        </w:rPr>
      </w:pPr>
      <w:r w:rsidRPr="00B64D3C">
        <w:rPr>
          <w:b/>
          <w:bCs/>
          <w:sz w:val="25"/>
          <w:szCs w:val="25"/>
        </w:rPr>
        <w:t>Rockbuster</w:t>
      </w:r>
    </w:p>
    <w:p w14:paraId="0C357402" w14:textId="38EBEA7E" w:rsidR="00D74E38" w:rsidRPr="009613E9" w:rsidRDefault="00FB06C4" w:rsidP="009613E9">
      <w:pPr>
        <w:jc w:val="both"/>
      </w:pPr>
      <w:r>
        <w:t xml:space="preserve">Extracted ERDs of </w:t>
      </w:r>
      <w:r w:rsidR="002F6AAE" w:rsidRPr="009613E9">
        <w:t>the data of a fictitious Movie Rental Company, Rockbuster</w:t>
      </w:r>
      <w:r>
        <w:t xml:space="preserve">, </w:t>
      </w:r>
      <w:r w:rsidR="002F6AAE">
        <w:t xml:space="preserve">using DBVisualizer, to verify it conforms to Star schema. </w:t>
      </w:r>
      <w:r w:rsidR="00D74E38" w:rsidRPr="00D74E38">
        <w:t xml:space="preserve">Applied </w:t>
      </w:r>
      <w:r w:rsidR="00C656D0">
        <w:t xml:space="preserve">SQL </w:t>
      </w:r>
      <w:r w:rsidR="00937E14" w:rsidRPr="009613E9">
        <w:t xml:space="preserve">commands in PostgreSQL to </w:t>
      </w:r>
      <w:r w:rsidR="005A2671" w:rsidRPr="009613E9">
        <w:t xml:space="preserve">query, filter, and </w:t>
      </w:r>
      <w:r w:rsidR="00937E14" w:rsidRPr="009613E9">
        <w:t>analyze</w:t>
      </w:r>
      <w:r w:rsidR="002F6AAE">
        <w:t xml:space="preserve"> the data</w:t>
      </w:r>
      <w:r w:rsidR="00937E14" w:rsidRPr="009613E9">
        <w:t>.</w:t>
      </w:r>
      <w:r w:rsidR="005A2671" w:rsidRPr="009613E9">
        <w:t xml:space="preserve"> </w:t>
      </w:r>
      <w:r w:rsidR="00522229" w:rsidRPr="009613E9">
        <w:t>Used Tableau story</w:t>
      </w:r>
      <w:r w:rsidR="00CF6940" w:rsidRPr="009613E9">
        <w:t>board</w:t>
      </w:r>
      <w:r w:rsidR="00522229" w:rsidRPr="009613E9">
        <w:t xml:space="preserve"> to present the </w:t>
      </w:r>
      <w:r w:rsidR="00CF6940" w:rsidRPr="009613E9">
        <w:t>reports and dashboards</w:t>
      </w:r>
      <w:r w:rsidR="00522229" w:rsidRPr="009613E9">
        <w:t xml:space="preserve"> to stakeholders.</w:t>
      </w:r>
    </w:p>
    <w:p w14:paraId="52CDEB2D" w14:textId="52B33142" w:rsidR="00D74C43" w:rsidRPr="00D721B9" w:rsidRDefault="00413898" w:rsidP="00D721B9">
      <w:pPr>
        <w:pStyle w:val="Heading1"/>
        <w:spacing w:before="360" w:after="120"/>
        <w:rPr>
          <w:sz w:val="30"/>
          <w:szCs w:val="38"/>
        </w:rPr>
      </w:pPr>
      <w:r w:rsidRPr="00D721B9">
        <w:rPr>
          <w:sz w:val="30"/>
          <w:szCs w:val="38"/>
        </w:rPr>
        <w:lastRenderedPageBreak/>
        <w:t>Professional</w:t>
      </w:r>
      <w:r w:rsidR="00BF496A" w:rsidRPr="00D721B9">
        <w:rPr>
          <w:sz w:val="30"/>
          <w:szCs w:val="38"/>
        </w:rPr>
        <w:t xml:space="preserve"> Experience </w:t>
      </w:r>
    </w:p>
    <w:p w14:paraId="31375117" w14:textId="4770BA2B" w:rsidR="00847535" w:rsidRPr="009020D3" w:rsidRDefault="00C9305C" w:rsidP="009020D3">
      <w:pPr>
        <w:tabs>
          <w:tab w:val="left" w:pos="224"/>
          <w:tab w:val="right" w:pos="10773"/>
        </w:tabs>
        <w:spacing w:before="120" w:after="0"/>
        <w:rPr>
          <w:b/>
          <w:bCs/>
        </w:rPr>
      </w:pPr>
      <w:r w:rsidRPr="009020D3">
        <w:rPr>
          <w:b/>
          <w:bCs/>
          <w:sz w:val="25"/>
          <w:szCs w:val="25"/>
        </w:rPr>
        <w:t>Microsoft</w:t>
      </w:r>
      <w:r w:rsidR="009020D3" w:rsidRPr="00FD0039">
        <w:rPr>
          <w:sz w:val="25"/>
          <w:szCs w:val="25"/>
        </w:rPr>
        <w:t>,</w:t>
      </w:r>
      <w:r w:rsidR="009020D3">
        <w:rPr>
          <w:b/>
          <w:bCs/>
          <w:sz w:val="25"/>
          <w:szCs w:val="25"/>
        </w:rPr>
        <w:t xml:space="preserve"> </w:t>
      </w:r>
      <w:r w:rsidR="009020D3" w:rsidRPr="009020D3">
        <w:t>Vancouver, BC</w:t>
      </w:r>
      <w:r w:rsidR="007D6E31" w:rsidRPr="009020D3">
        <w:rPr>
          <w:b/>
          <w:bCs/>
        </w:rPr>
        <w:tab/>
      </w:r>
      <w:r w:rsidR="007D6E31" w:rsidRPr="009020D3">
        <w:rPr>
          <w:sz w:val="19"/>
          <w:szCs w:val="19"/>
        </w:rPr>
        <w:t xml:space="preserve">Sep 2019 </w:t>
      </w:r>
      <w:r w:rsidR="00C85CA8" w:rsidRPr="009020D3">
        <w:rPr>
          <w:sz w:val="19"/>
          <w:szCs w:val="19"/>
        </w:rPr>
        <w:t>–</w:t>
      </w:r>
      <w:r w:rsidR="007D6E31" w:rsidRPr="009020D3">
        <w:rPr>
          <w:sz w:val="19"/>
          <w:szCs w:val="19"/>
        </w:rPr>
        <w:t xml:space="preserve"> </w:t>
      </w:r>
      <w:r w:rsidR="00D225EB" w:rsidRPr="009020D3">
        <w:rPr>
          <w:sz w:val="19"/>
          <w:szCs w:val="19"/>
        </w:rPr>
        <w:t>May</w:t>
      </w:r>
      <w:r w:rsidR="007D6E31" w:rsidRPr="009020D3">
        <w:rPr>
          <w:sz w:val="19"/>
          <w:szCs w:val="19"/>
        </w:rPr>
        <w:t xml:space="preserve"> 2021</w:t>
      </w:r>
    </w:p>
    <w:p w14:paraId="53D0A112" w14:textId="0C33F9BE" w:rsidR="007D6E31" w:rsidRPr="002B17C2" w:rsidRDefault="00D56B74" w:rsidP="0029199C">
      <w:pPr>
        <w:pStyle w:val="ListParagraph"/>
        <w:tabs>
          <w:tab w:val="left" w:pos="690"/>
          <w:tab w:val="right" w:pos="10773"/>
        </w:tabs>
        <w:ind w:left="11"/>
        <w:contextualSpacing w:val="0"/>
        <w:rPr>
          <w:sz w:val="19"/>
          <w:szCs w:val="19"/>
        </w:rPr>
      </w:pPr>
      <w:r w:rsidRPr="002B17C2">
        <w:rPr>
          <w:b/>
          <w:bCs/>
        </w:rPr>
        <w:t xml:space="preserve">Product Advisor </w:t>
      </w:r>
      <w:r w:rsidR="00847535" w:rsidRPr="002B17C2">
        <w:rPr>
          <w:sz w:val="19"/>
          <w:szCs w:val="19"/>
        </w:rPr>
        <w:tab/>
      </w:r>
    </w:p>
    <w:p w14:paraId="5F8D58E5" w14:textId="03046D64" w:rsidR="008918E0" w:rsidRDefault="006C7914" w:rsidP="008918E0">
      <w:pPr>
        <w:pStyle w:val="ListParagraph"/>
        <w:numPr>
          <w:ilvl w:val="0"/>
          <w:numId w:val="13"/>
        </w:numPr>
        <w:tabs>
          <w:tab w:val="left" w:pos="224"/>
          <w:tab w:val="right" w:pos="10773"/>
        </w:tabs>
        <w:spacing w:after="0"/>
      </w:pPr>
      <w:r>
        <w:t>S</w:t>
      </w:r>
      <w:r w:rsidR="00B40B2C" w:rsidRPr="00D721B9">
        <w:t>upported</w:t>
      </w:r>
      <w:r w:rsidR="00077CD6" w:rsidRPr="00D721B9">
        <w:t xml:space="preserve"> small-to-medium businesses to deploy and adopt Microsoft Power Platform solutions through demo and training sessions. </w:t>
      </w:r>
    </w:p>
    <w:p w14:paraId="630E6154" w14:textId="7AE0AEB7" w:rsidR="00CD73E8" w:rsidRDefault="0072457A" w:rsidP="008918E0">
      <w:pPr>
        <w:pStyle w:val="ListParagraph"/>
        <w:numPr>
          <w:ilvl w:val="0"/>
          <w:numId w:val="13"/>
        </w:numPr>
        <w:tabs>
          <w:tab w:val="left" w:pos="224"/>
          <w:tab w:val="right" w:pos="10773"/>
        </w:tabs>
        <w:spacing w:after="0"/>
      </w:pPr>
      <w:r>
        <w:t xml:space="preserve">Assisted </w:t>
      </w:r>
      <w:r w:rsidR="00AF689C">
        <w:t xml:space="preserve">customers via Microsoft Dynamics 365 CRM tool </w:t>
      </w:r>
      <w:r w:rsidR="005B5932">
        <w:t xml:space="preserve">for resolving </w:t>
      </w:r>
      <w:r w:rsidR="006408D2">
        <w:t xml:space="preserve">or escalating technical and non-technical </w:t>
      </w:r>
      <w:r w:rsidR="005B5932">
        <w:t>issues and finding proper solutions</w:t>
      </w:r>
      <w:r w:rsidR="006408D2">
        <w:t xml:space="preserve"> </w:t>
      </w:r>
      <w:r w:rsidR="00A840F9">
        <w:t>in a timely manner.</w:t>
      </w:r>
    </w:p>
    <w:p w14:paraId="6C9C4519" w14:textId="79B52168" w:rsidR="0072457A" w:rsidRDefault="0072457A" w:rsidP="0072457A">
      <w:pPr>
        <w:pStyle w:val="ListParagraph"/>
        <w:numPr>
          <w:ilvl w:val="0"/>
          <w:numId w:val="13"/>
        </w:numPr>
        <w:tabs>
          <w:tab w:val="left" w:pos="224"/>
          <w:tab w:val="right" w:pos="10773"/>
        </w:tabs>
        <w:spacing w:after="0"/>
      </w:pPr>
      <w:r>
        <w:t>Mentored a wide range of customers for various Microsoft Products and Services.</w:t>
      </w:r>
    </w:p>
    <w:p w14:paraId="0DCBCC85" w14:textId="480439F0" w:rsidR="00CC776C" w:rsidRPr="00D721B9" w:rsidRDefault="00CC776C" w:rsidP="00A1116E">
      <w:pPr>
        <w:pStyle w:val="ListParagraph"/>
        <w:numPr>
          <w:ilvl w:val="0"/>
          <w:numId w:val="13"/>
        </w:numPr>
        <w:tabs>
          <w:tab w:val="left" w:pos="224"/>
          <w:tab w:val="right" w:pos="10773"/>
        </w:tabs>
        <w:spacing w:after="0"/>
      </w:pPr>
      <w:r w:rsidRPr="00D721B9">
        <w:t xml:space="preserve">Ranked among </w:t>
      </w:r>
      <w:r w:rsidR="00FC3C81" w:rsidRPr="00D721B9">
        <w:t xml:space="preserve">the </w:t>
      </w:r>
      <w:r w:rsidRPr="00D721B9">
        <w:t xml:space="preserve">Top 3 Power Platform </w:t>
      </w:r>
      <w:r w:rsidR="005D6563" w:rsidRPr="00D721B9">
        <w:t>revenue leaders</w:t>
      </w:r>
      <w:r w:rsidRPr="00D721B9">
        <w:t xml:space="preserve"> in </w:t>
      </w:r>
      <w:r w:rsidR="00994229" w:rsidRPr="00D721B9">
        <w:t>FY21</w:t>
      </w:r>
      <w:r w:rsidR="00AF13FF" w:rsidRPr="00D721B9">
        <w:t xml:space="preserve"> </w:t>
      </w:r>
      <w:r w:rsidRPr="00D721B9">
        <w:t>Q2</w:t>
      </w:r>
      <w:r w:rsidR="006C0779" w:rsidRPr="00D721B9">
        <w:t xml:space="preserve"> by handling </w:t>
      </w:r>
      <w:r w:rsidRPr="00D721B9">
        <w:t xml:space="preserve">442 </w:t>
      </w:r>
      <w:r w:rsidR="00783CD0" w:rsidRPr="00D721B9">
        <w:t>cases</w:t>
      </w:r>
      <w:r w:rsidR="006C0779" w:rsidRPr="00D721B9">
        <w:t xml:space="preserve"> (</w:t>
      </w:r>
      <w:r w:rsidR="002A7DA0" w:rsidRPr="00D721B9">
        <w:t>~</w:t>
      </w:r>
      <w:r w:rsidRPr="00D721B9">
        <w:t>32%</w:t>
      </w:r>
      <w:r w:rsidR="006C0779" w:rsidRPr="00D721B9">
        <w:t xml:space="preserve"> of all cases in Canada</w:t>
      </w:r>
      <w:r w:rsidR="0013424F" w:rsidRPr="00D721B9">
        <w:t>)</w:t>
      </w:r>
      <w:r w:rsidR="00824A81" w:rsidRPr="00D721B9">
        <w:t>.</w:t>
      </w:r>
      <w:r w:rsidR="008628AC">
        <w:t xml:space="preserve"> </w:t>
      </w:r>
      <w:r w:rsidR="00824A81" w:rsidRPr="00D721B9">
        <w:t>A</w:t>
      </w:r>
      <w:r w:rsidRPr="00D721B9">
        <w:t>chieved MVP in Nov</w:t>
      </w:r>
      <w:r w:rsidR="00B87C31" w:rsidRPr="00D721B9">
        <w:t xml:space="preserve"> 2020</w:t>
      </w:r>
      <w:r w:rsidR="003D3738" w:rsidRPr="00D721B9">
        <w:t>;</w:t>
      </w:r>
      <w:r w:rsidR="00B87C31" w:rsidRPr="00D721B9">
        <w:t xml:space="preserve"> </w:t>
      </w:r>
      <w:r w:rsidR="00B40B2C" w:rsidRPr="00D721B9">
        <w:t>w</w:t>
      </w:r>
      <w:r w:rsidRPr="00D721B9">
        <w:t xml:space="preserve">as praised for managing </w:t>
      </w:r>
      <w:r w:rsidR="008628AC">
        <w:t>&gt;</w:t>
      </w:r>
      <w:r w:rsidR="002660D0" w:rsidRPr="00D721B9">
        <w:t xml:space="preserve"> 400 </w:t>
      </w:r>
      <w:r w:rsidR="006D5B07" w:rsidRPr="00D721B9">
        <w:t xml:space="preserve">Power Platform </w:t>
      </w:r>
      <w:r w:rsidR="00B40B2C" w:rsidRPr="00D721B9">
        <w:t>clients</w:t>
      </w:r>
      <w:r w:rsidRPr="00D721B9">
        <w:t xml:space="preserve"> </w:t>
      </w:r>
      <w:r w:rsidR="002660D0" w:rsidRPr="00D721B9">
        <w:t>to</w:t>
      </w:r>
      <w:r w:rsidR="00073C9C" w:rsidRPr="00D721B9">
        <w:t xml:space="preserve"> not </w:t>
      </w:r>
      <w:r w:rsidR="00D12FC8" w:rsidRPr="00D721B9">
        <w:t>be</w:t>
      </w:r>
      <w:r w:rsidRPr="00D721B9">
        <w:t xml:space="preserve"> out-of-SLA. </w:t>
      </w:r>
    </w:p>
    <w:p w14:paraId="08BD64A3" w14:textId="36726DBD" w:rsidR="00C85CA8" w:rsidRPr="002B17C2" w:rsidRDefault="00C9305C" w:rsidP="00995AF6">
      <w:pPr>
        <w:tabs>
          <w:tab w:val="left" w:pos="224"/>
          <w:tab w:val="right" w:pos="10773"/>
        </w:tabs>
        <w:spacing w:before="360" w:after="0"/>
      </w:pPr>
      <w:r w:rsidRPr="007B1A13">
        <w:rPr>
          <w:b/>
          <w:bCs/>
          <w:sz w:val="25"/>
          <w:szCs w:val="25"/>
        </w:rPr>
        <w:t>Best</w:t>
      </w:r>
      <w:r w:rsidRPr="002B17C2">
        <w:t xml:space="preserve"> </w:t>
      </w:r>
      <w:r w:rsidRPr="007B1A13">
        <w:rPr>
          <w:b/>
          <w:bCs/>
          <w:sz w:val="25"/>
          <w:szCs w:val="25"/>
        </w:rPr>
        <w:t>Buy</w:t>
      </w:r>
      <w:r w:rsidR="007B1A13" w:rsidRPr="00FD0039">
        <w:rPr>
          <w:sz w:val="25"/>
          <w:szCs w:val="25"/>
        </w:rPr>
        <w:t>,</w:t>
      </w:r>
      <w:r w:rsidR="007B1A13">
        <w:rPr>
          <w:b/>
          <w:bCs/>
          <w:sz w:val="25"/>
          <w:szCs w:val="25"/>
        </w:rPr>
        <w:t xml:space="preserve"> </w:t>
      </w:r>
      <w:r w:rsidR="007B1A13" w:rsidRPr="007B1A13">
        <w:t>Burnaby, BC</w:t>
      </w:r>
      <w:r w:rsidR="00C85CA8" w:rsidRPr="002B17C2">
        <w:rPr>
          <w:b/>
          <w:bCs/>
        </w:rPr>
        <w:tab/>
      </w:r>
      <w:r w:rsidR="00C85CA8" w:rsidRPr="002B17C2">
        <w:rPr>
          <w:sz w:val="19"/>
          <w:szCs w:val="19"/>
        </w:rPr>
        <w:t>Aug</w:t>
      </w:r>
      <w:r w:rsidRPr="002B17C2">
        <w:rPr>
          <w:sz w:val="19"/>
          <w:szCs w:val="19"/>
        </w:rPr>
        <w:t xml:space="preserve"> 2018 - Sep 2019</w:t>
      </w:r>
    </w:p>
    <w:p w14:paraId="2D0B71AC" w14:textId="774A1DF3" w:rsidR="00C9305C" w:rsidRPr="002B17C2" w:rsidRDefault="00050743" w:rsidP="0029199C">
      <w:pPr>
        <w:pStyle w:val="ListParagraph"/>
        <w:tabs>
          <w:tab w:val="left" w:pos="690"/>
          <w:tab w:val="right" w:pos="10773"/>
        </w:tabs>
        <w:ind w:left="11"/>
        <w:contextualSpacing w:val="0"/>
      </w:pPr>
      <w:r w:rsidRPr="002B17C2">
        <w:rPr>
          <w:b/>
          <w:bCs/>
        </w:rPr>
        <w:t xml:space="preserve">Certified Omni-Channel Specialist </w:t>
      </w:r>
      <w:r w:rsidR="00C85CA8" w:rsidRPr="002B17C2">
        <w:rPr>
          <w:b/>
          <w:bCs/>
        </w:rPr>
        <w:tab/>
      </w:r>
    </w:p>
    <w:p w14:paraId="20EE1001" w14:textId="77777777" w:rsidR="002F61AB" w:rsidRDefault="00C9305C" w:rsidP="00721401">
      <w:pPr>
        <w:pStyle w:val="ListParagraph"/>
        <w:numPr>
          <w:ilvl w:val="0"/>
          <w:numId w:val="13"/>
        </w:numPr>
        <w:tabs>
          <w:tab w:val="left" w:pos="224"/>
          <w:tab w:val="right" w:pos="10773"/>
        </w:tabs>
        <w:spacing w:after="0"/>
      </w:pPr>
      <w:r w:rsidRPr="00995AF6">
        <w:t xml:space="preserve">Helped customers in Customer Service </w:t>
      </w:r>
      <w:r w:rsidR="005D385E" w:rsidRPr="00995AF6">
        <w:t>department</w:t>
      </w:r>
      <w:r w:rsidR="00D56D19" w:rsidRPr="00995AF6">
        <w:t xml:space="preserve">. </w:t>
      </w:r>
    </w:p>
    <w:p w14:paraId="65B3F8A9" w14:textId="77777777" w:rsidR="002F61AB" w:rsidRDefault="00D56D19" w:rsidP="00721401">
      <w:pPr>
        <w:pStyle w:val="ListParagraph"/>
        <w:numPr>
          <w:ilvl w:val="0"/>
          <w:numId w:val="13"/>
        </w:numPr>
        <w:tabs>
          <w:tab w:val="left" w:pos="224"/>
          <w:tab w:val="right" w:pos="10773"/>
        </w:tabs>
        <w:spacing w:after="0"/>
      </w:pPr>
      <w:r w:rsidRPr="00995AF6">
        <w:t>Filed Audit reports</w:t>
      </w:r>
      <w:r w:rsidR="00F57A99" w:rsidRPr="00995AF6">
        <w:t>, price match</w:t>
      </w:r>
      <w:r w:rsidR="009B4F84" w:rsidRPr="00995AF6">
        <w:t>es</w:t>
      </w:r>
      <w:r w:rsidRPr="00995AF6">
        <w:t xml:space="preserve"> and guarantee </w:t>
      </w:r>
      <w:r w:rsidR="009B4F84" w:rsidRPr="00995AF6">
        <w:t>claim</w:t>
      </w:r>
      <w:r w:rsidR="00C810DF" w:rsidRPr="00995AF6">
        <w:t xml:space="preserve"> </w:t>
      </w:r>
      <w:r w:rsidR="00137657" w:rsidRPr="00995AF6">
        <w:t>reports</w:t>
      </w:r>
      <w:r w:rsidR="009B4F84" w:rsidRPr="00995AF6">
        <w:t>.</w:t>
      </w:r>
      <w:r w:rsidR="00ED593A" w:rsidRPr="00995AF6">
        <w:t xml:space="preserve"> </w:t>
      </w:r>
    </w:p>
    <w:p w14:paraId="66971778" w14:textId="77777777" w:rsidR="002F61AB" w:rsidRDefault="009B4F84" w:rsidP="00721401">
      <w:pPr>
        <w:pStyle w:val="ListParagraph"/>
        <w:numPr>
          <w:ilvl w:val="0"/>
          <w:numId w:val="13"/>
        </w:numPr>
        <w:tabs>
          <w:tab w:val="left" w:pos="224"/>
          <w:tab w:val="right" w:pos="10773"/>
        </w:tabs>
        <w:spacing w:after="0"/>
      </w:pPr>
      <w:r w:rsidRPr="00995AF6">
        <w:t>Fulfilled</w:t>
      </w:r>
      <w:r w:rsidR="00ED593A" w:rsidRPr="00995AF6">
        <w:t xml:space="preserve"> </w:t>
      </w:r>
      <w:r w:rsidR="00983052" w:rsidRPr="00995AF6">
        <w:t xml:space="preserve">store’s </w:t>
      </w:r>
      <w:r w:rsidR="00ED593A" w:rsidRPr="00995AF6">
        <w:t xml:space="preserve">daily </w:t>
      </w:r>
      <w:r w:rsidRPr="00995AF6">
        <w:t xml:space="preserve">opening and closing </w:t>
      </w:r>
      <w:r w:rsidR="00D27D2B" w:rsidRPr="00995AF6">
        <w:t>operation</w:t>
      </w:r>
      <w:r w:rsidR="00B775FB" w:rsidRPr="00995AF6">
        <w:t>s</w:t>
      </w:r>
      <w:r w:rsidR="007E60E4" w:rsidRPr="00995AF6">
        <w:t xml:space="preserve">. </w:t>
      </w:r>
    </w:p>
    <w:p w14:paraId="01659B5A" w14:textId="30633DDB" w:rsidR="00B56BC0" w:rsidRPr="00995AF6" w:rsidRDefault="007E60E4" w:rsidP="00B56BC0">
      <w:pPr>
        <w:pStyle w:val="ListParagraph"/>
        <w:numPr>
          <w:ilvl w:val="0"/>
          <w:numId w:val="13"/>
        </w:numPr>
        <w:tabs>
          <w:tab w:val="left" w:pos="224"/>
          <w:tab w:val="right" w:pos="10773"/>
        </w:tabs>
        <w:spacing w:after="0"/>
      </w:pPr>
      <w:r w:rsidRPr="00995AF6">
        <w:t>Recognized as Best</w:t>
      </w:r>
      <w:r w:rsidR="00BB1B54" w:rsidRPr="00995AF6">
        <w:t xml:space="preserve"> </w:t>
      </w:r>
      <w:r w:rsidR="004B0EA5" w:rsidRPr="00995AF6">
        <w:t xml:space="preserve">Employee </w:t>
      </w:r>
      <w:r w:rsidR="00F2637C" w:rsidRPr="00995AF6">
        <w:t>o</w:t>
      </w:r>
      <w:r w:rsidR="004B0EA5" w:rsidRPr="00995AF6">
        <w:t xml:space="preserve">f </w:t>
      </w:r>
      <w:r w:rsidR="00C03CAF" w:rsidRPr="00995AF6">
        <w:t>Dec 2019</w:t>
      </w:r>
      <w:r w:rsidR="00C76BD4" w:rsidRPr="00995AF6">
        <w:t xml:space="preserve"> and </w:t>
      </w:r>
      <w:r w:rsidR="00637A77" w:rsidRPr="00995AF6">
        <w:t>received two</w:t>
      </w:r>
      <w:r w:rsidR="007963D3" w:rsidRPr="00995AF6">
        <w:t xml:space="preserve"> Honesty </w:t>
      </w:r>
      <w:r w:rsidR="00637A77" w:rsidRPr="00995AF6">
        <w:t>Pay awards</w:t>
      </w:r>
      <w:r w:rsidR="00F2637C" w:rsidRPr="00995AF6">
        <w:t>.</w:t>
      </w:r>
    </w:p>
    <w:p w14:paraId="253967B1" w14:textId="1F2DBECD" w:rsidR="00C85CA8" w:rsidRPr="002B17C2" w:rsidRDefault="00C9305C" w:rsidP="00995AF6">
      <w:pPr>
        <w:tabs>
          <w:tab w:val="left" w:pos="224"/>
          <w:tab w:val="right" w:pos="10773"/>
        </w:tabs>
        <w:spacing w:before="360" w:after="0"/>
      </w:pPr>
      <w:r w:rsidRPr="00995AF6">
        <w:rPr>
          <w:b/>
          <w:bCs/>
          <w:sz w:val="25"/>
          <w:szCs w:val="25"/>
        </w:rPr>
        <w:t>Zanjan</w:t>
      </w:r>
      <w:r w:rsidRPr="007B1A13">
        <w:rPr>
          <w:b/>
          <w:bCs/>
          <w:sz w:val="25"/>
          <w:szCs w:val="25"/>
        </w:rPr>
        <w:t xml:space="preserve"> Telecommunication Company</w:t>
      </w:r>
      <w:r w:rsidR="00D721B9" w:rsidRPr="009C5632">
        <w:rPr>
          <w:sz w:val="25"/>
          <w:szCs w:val="25"/>
        </w:rPr>
        <w:t>,</w:t>
      </w:r>
      <w:r w:rsidR="00D721B9">
        <w:rPr>
          <w:b/>
          <w:bCs/>
          <w:sz w:val="25"/>
          <w:szCs w:val="25"/>
        </w:rPr>
        <w:t xml:space="preserve"> </w:t>
      </w:r>
      <w:r w:rsidR="00D721B9" w:rsidRPr="00D721B9">
        <w:t>Zanjan, Iran</w:t>
      </w:r>
      <w:r w:rsidR="00C85CA8" w:rsidRPr="002B17C2">
        <w:tab/>
      </w:r>
      <w:r w:rsidR="002C6D80" w:rsidRPr="002B17C2">
        <w:rPr>
          <w:sz w:val="19"/>
          <w:szCs w:val="19"/>
        </w:rPr>
        <w:t>Jun</w:t>
      </w:r>
      <w:r w:rsidR="00686619" w:rsidRPr="002B17C2">
        <w:rPr>
          <w:sz w:val="19"/>
          <w:szCs w:val="19"/>
        </w:rPr>
        <w:t xml:space="preserve"> 2006</w:t>
      </w:r>
      <w:r w:rsidR="002C6D80" w:rsidRPr="002B17C2">
        <w:rPr>
          <w:sz w:val="19"/>
          <w:szCs w:val="19"/>
        </w:rPr>
        <w:t xml:space="preserve"> – Sep 20</w:t>
      </w:r>
      <w:r w:rsidR="00A628BD" w:rsidRPr="002B17C2">
        <w:rPr>
          <w:sz w:val="19"/>
          <w:szCs w:val="19"/>
        </w:rPr>
        <w:t>06</w:t>
      </w:r>
    </w:p>
    <w:p w14:paraId="71996C0E" w14:textId="14C8E074" w:rsidR="00C9305C" w:rsidRPr="002B17C2" w:rsidRDefault="00B75339" w:rsidP="0029199C">
      <w:pPr>
        <w:pStyle w:val="ListParagraph"/>
        <w:tabs>
          <w:tab w:val="left" w:pos="690"/>
          <w:tab w:val="right" w:pos="10773"/>
        </w:tabs>
        <w:ind w:left="11"/>
        <w:contextualSpacing w:val="0"/>
        <w:rPr>
          <w:sz w:val="19"/>
          <w:szCs w:val="19"/>
        </w:rPr>
      </w:pPr>
      <w:r w:rsidRPr="002B17C2">
        <w:rPr>
          <w:b/>
          <w:bCs/>
        </w:rPr>
        <w:t>Database Analyst</w:t>
      </w:r>
      <w:r w:rsidR="00D721B9">
        <w:rPr>
          <w:b/>
          <w:bCs/>
        </w:rPr>
        <w:t xml:space="preserve"> </w:t>
      </w:r>
      <w:r w:rsidR="00D721B9" w:rsidRPr="002B17C2">
        <w:t>(Internship)</w:t>
      </w:r>
      <w:r w:rsidR="00C85CA8" w:rsidRPr="002B17C2">
        <w:rPr>
          <w:b/>
          <w:bCs/>
        </w:rPr>
        <w:tab/>
      </w:r>
    </w:p>
    <w:p w14:paraId="02A2B655" w14:textId="77777777" w:rsidR="00E36772" w:rsidRDefault="00C9305C" w:rsidP="00E36772">
      <w:pPr>
        <w:pStyle w:val="ListParagraph"/>
        <w:numPr>
          <w:ilvl w:val="0"/>
          <w:numId w:val="13"/>
        </w:numPr>
        <w:tabs>
          <w:tab w:val="left" w:pos="224"/>
          <w:tab w:val="right" w:pos="10773"/>
        </w:tabs>
        <w:spacing w:after="0"/>
      </w:pPr>
      <w:r w:rsidRPr="00F615AB">
        <w:t xml:space="preserve">Involved in re-designing, analyzing, normalizing, and data entry of the human resources' database. </w:t>
      </w:r>
    </w:p>
    <w:p w14:paraId="336578B5" w14:textId="4A38DDD3" w:rsidR="00C9305C" w:rsidRDefault="00C9305C" w:rsidP="00E36772">
      <w:pPr>
        <w:pStyle w:val="ListParagraph"/>
        <w:numPr>
          <w:ilvl w:val="0"/>
          <w:numId w:val="13"/>
        </w:numPr>
        <w:tabs>
          <w:tab w:val="left" w:pos="224"/>
          <w:tab w:val="right" w:pos="10773"/>
        </w:tabs>
        <w:spacing w:after="0"/>
      </w:pPr>
      <w:r w:rsidRPr="00F615AB">
        <w:t xml:space="preserve">Migrated tables and data from </w:t>
      </w:r>
      <w:r w:rsidR="00333E54" w:rsidRPr="00F615AB">
        <w:t xml:space="preserve">Microsoft </w:t>
      </w:r>
      <w:r w:rsidRPr="00F615AB">
        <w:t xml:space="preserve">Access to </w:t>
      </w:r>
      <w:r w:rsidR="00E36E4D" w:rsidRPr="00F615AB">
        <w:t xml:space="preserve">Microsoft </w:t>
      </w:r>
      <w:r w:rsidRPr="00F615AB">
        <w:t>SQL</w:t>
      </w:r>
      <w:r w:rsidR="00E36E4D" w:rsidRPr="00F615AB">
        <w:t xml:space="preserve"> Server</w:t>
      </w:r>
      <w:r w:rsidRPr="00F615AB">
        <w:t>.</w:t>
      </w:r>
    </w:p>
    <w:p w14:paraId="59292157" w14:textId="65DF53A5" w:rsidR="00E36772" w:rsidRPr="00F615AB" w:rsidRDefault="00B21823" w:rsidP="00FD0039">
      <w:pPr>
        <w:pStyle w:val="ListParagraph"/>
        <w:numPr>
          <w:ilvl w:val="0"/>
          <w:numId w:val="13"/>
        </w:numPr>
        <w:tabs>
          <w:tab w:val="left" w:pos="224"/>
          <w:tab w:val="right" w:pos="10773"/>
        </w:tabs>
        <w:spacing w:after="0"/>
      </w:pPr>
      <w:r>
        <w:t>Helped with financial data organization and entry.</w:t>
      </w:r>
    </w:p>
    <w:p w14:paraId="5D38D895" w14:textId="0B267849" w:rsidR="00E215AA" w:rsidRPr="00FD0039" w:rsidRDefault="00E215AA" w:rsidP="00FD0039">
      <w:pPr>
        <w:pStyle w:val="Heading1"/>
        <w:spacing w:before="360" w:after="120"/>
        <w:rPr>
          <w:sz w:val="30"/>
          <w:szCs w:val="38"/>
        </w:rPr>
      </w:pPr>
      <w:r w:rsidRPr="00FD0039">
        <w:rPr>
          <w:sz w:val="30"/>
          <w:szCs w:val="38"/>
        </w:rPr>
        <w:t>Education</w:t>
      </w:r>
      <w:r w:rsidR="00DA541A" w:rsidRPr="00FD0039">
        <w:rPr>
          <w:sz w:val="30"/>
          <w:szCs w:val="38"/>
        </w:rPr>
        <w:t xml:space="preserve"> </w:t>
      </w:r>
    </w:p>
    <w:p w14:paraId="1F369A02" w14:textId="5DDB0BE4" w:rsidR="004B2082" w:rsidRDefault="004B2082" w:rsidP="00F06100">
      <w:pPr>
        <w:pStyle w:val="ListParagraph"/>
        <w:numPr>
          <w:ilvl w:val="0"/>
          <w:numId w:val="13"/>
        </w:numPr>
        <w:tabs>
          <w:tab w:val="left" w:pos="224"/>
          <w:tab w:val="right" w:pos="10773"/>
        </w:tabs>
        <w:spacing w:after="0"/>
      </w:pPr>
      <w:r>
        <w:t>M.Sc. in IT Engineering, Shiraz University, Ira</w:t>
      </w:r>
      <w:r w:rsidR="00A742BD">
        <w:t xml:space="preserve">n </w:t>
      </w:r>
      <w:r>
        <w:t xml:space="preserve">(top-5 universities in </w:t>
      </w:r>
      <w:r w:rsidR="00A742BD">
        <w:t>Iran</w:t>
      </w:r>
      <w:r>
        <w:t>)</w:t>
      </w:r>
      <w:r>
        <w:tab/>
      </w:r>
    </w:p>
    <w:p w14:paraId="09B010A1" w14:textId="4C4A6A41" w:rsidR="004B2082" w:rsidRPr="004B2082" w:rsidRDefault="004B2082" w:rsidP="004B2082">
      <w:pPr>
        <w:pStyle w:val="ListParagraph"/>
        <w:numPr>
          <w:ilvl w:val="0"/>
          <w:numId w:val="13"/>
        </w:numPr>
        <w:tabs>
          <w:tab w:val="left" w:pos="224"/>
          <w:tab w:val="right" w:pos="10773"/>
        </w:tabs>
        <w:spacing w:after="0"/>
      </w:pPr>
      <w:r>
        <w:t>B.Sc. in IT Engineering, Zanjan Graduate University of Basic Sciences, Iran</w:t>
      </w:r>
      <w:r>
        <w:tab/>
      </w:r>
    </w:p>
    <w:p w14:paraId="7430AB50" w14:textId="77777777" w:rsidR="00D80223" w:rsidRPr="002B17C2" w:rsidRDefault="00D80223" w:rsidP="00D80223">
      <w:pPr>
        <w:rPr>
          <w:sz w:val="2"/>
          <w:szCs w:val="8"/>
        </w:rPr>
      </w:pPr>
    </w:p>
    <w:p w14:paraId="2768190C" w14:textId="4C53AC39" w:rsidR="00C20892" w:rsidRPr="00FD0039" w:rsidRDefault="00C20892" w:rsidP="001B43B2">
      <w:pPr>
        <w:pStyle w:val="Heading1"/>
        <w:spacing w:before="360" w:after="120"/>
        <w:rPr>
          <w:sz w:val="30"/>
          <w:szCs w:val="38"/>
        </w:rPr>
      </w:pPr>
      <w:r w:rsidRPr="00FD0039">
        <w:rPr>
          <w:sz w:val="30"/>
          <w:szCs w:val="38"/>
        </w:rPr>
        <w:t>Certificates</w:t>
      </w:r>
    </w:p>
    <w:p w14:paraId="1F8A0C87" w14:textId="79C8622F" w:rsidR="00C20892" w:rsidRPr="00706EB8" w:rsidRDefault="00C20892" w:rsidP="00C0381B">
      <w:pPr>
        <w:pStyle w:val="ListParagraph"/>
        <w:numPr>
          <w:ilvl w:val="0"/>
          <w:numId w:val="13"/>
        </w:numPr>
        <w:tabs>
          <w:tab w:val="left" w:pos="224"/>
          <w:tab w:val="right" w:pos="10773"/>
        </w:tabs>
        <w:spacing w:after="0"/>
        <w:rPr>
          <w:sz w:val="19"/>
          <w:szCs w:val="19"/>
        </w:rPr>
      </w:pPr>
      <w:r>
        <w:t>Certificate on Data Analytics Full-time Program, CareerFoundry</w:t>
      </w:r>
      <w:r w:rsidR="00C0381B">
        <w:t>, Berlin, DE</w:t>
      </w:r>
      <w:r>
        <w:tab/>
      </w:r>
      <w:r w:rsidRPr="00706EB8">
        <w:rPr>
          <w:sz w:val="19"/>
          <w:szCs w:val="19"/>
        </w:rPr>
        <w:t>Jun 2022 - Apr 2023</w:t>
      </w:r>
    </w:p>
    <w:p w14:paraId="0E0F6A24" w14:textId="6933A409" w:rsidR="00C20892" w:rsidRPr="00706EB8" w:rsidRDefault="00C20892" w:rsidP="00C0381B">
      <w:pPr>
        <w:pStyle w:val="ListParagraph"/>
        <w:numPr>
          <w:ilvl w:val="0"/>
          <w:numId w:val="13"/>
        </w:numPr>
        <w:tabs>
          <w:tab w:val="left" w:pos="224"/>
          <w:tab w:val="right" w:pos="10773"/>
        </w:tabs>
        <w:spacing w:after="0"/>
        <w:rPr>
          <w:sz w:val="19"/>
          <w:szCs w:val="19"/>
        </w:rPr>
      </w:pPr>
      <w:r>
        <w:t>Certificate on DA-100: Data Analyst Associate, Microsoft</w:t>
      </w:r>
      <w:r>
        <w:tab/>
      </w:r>
      <w:r w:rsidRPr="00706EB8">
        <w:rPr>
          <w:sz w:val="19"/>
          <w:szCs w:val="19"/>
        </w:rPr>
        <w:t>Sep 2021</w:t>
      </w:r>
      <w:r w:rsidR="00C0381B" w:rsidRPr="00706EB8">
        <w:rPr>
          <w:sz w:val="19"/>
          <w:szCs w:val="19"/>
        </w:rPr>
        <w:t xml:space="preserve">, </w:t>
      </w:r>
      <w:r w:rsidRPr="00706EB8">
        <w:rPr>
          <w:sz w:val="19"/>
          <w:szCs w:val="19"/>
        </w:rPr>
        <w:t>renewed in Sep 2022</w:t>
      </w:r>
    </w:p>
    <w:p w14:paraId="6626599B" w14:textId="33CE1595" w:rsidR="00C20892" w:rsidRPr="00706EB8" w:rsidRDefault="00C20892" w:rsidP="00C0381B">
      <w:pPr>
        <w:pStyle w:val="ListParagraph"/>
        <w:numPr>
          <w:ilvl w:val="0"/>
          <w:numId w:val="13"/>
        </w:numPr>
        <w:tabs>
          <w:tab w:val="left" w:pos="224"/>
          <w:tab w:val="right" w:pos="10773"/>
        </w:tabs>
        <w:spacing w:after="0"/>
        <w:rPr>
          <w:sz w:val="19"/>
          <w:szCs w:val="19"/>
        </w:rPr>
      </w:pPr>
      <w:r>
        <w:t>Certificate on PL-900: Power Platform Fundamentals, Microsoft</w:t>
      </w:r>
      <w:r>
        <w:tab/>
      </w:r>
      <w:r w:rsidRPr="00706EB8">
        <w:rPr>
          <w:sz w:val="19"/>
          <w:szCs w:val="19"/>
        </w:rPr>
        <w:t>Apr 2021</w:t>
      </w:r>
    </w:p>
    <w:p w14:paraId="5B4C6E6A" w14:textId="7C21E26D" w:rsidR="006F63D9" w:rsidRPr="001B43B2" w:rsidRDefault="001B1DB0" w:rsidP="001B43B2">
      <w:pPr>
        <w:pStyle w:val="Heading1"/>
        <w:spacing w:before="360" w:after="120"/>
        <w:rPr>
          <w:sz w:val="30"/>
          <w:szCs w:val="38"/>
        </w:rPr>
      </w:pPr>
      <w:r w:rsidRPr="001B43B2">
        <w:rPr>
          <w:sz w:val="30"/>
          <w:szCs w:val="38"/>
        </w:rPr>
        <w:t>Volunteering</w:t>
      </w:r>
      <w:r w:rsidR="00C20892">
        <w:rPr>
          <w:sz w:val="30"/>
          <w:szCs w:val="38"/>
        </w:rPr>
        <w:t xml:space="preserve"> Experience</w:t>
      </w:r>
    </w:p>
    <w:p w14:paraId="1E0EDC4A" w14:textId="4D7C0807" w:rsidR="001B43B2" w:rsidRPr="00FD0039" w:rsidRDefault="00C716BA" w:rsidP="00FD0039">
      <w:pPr>
        <w:tabs>
          <w:tab w:val="left" w:pos="224"/>
          <w:tab w:val="right" w:pos="10773"/>
        </w:tabs>
        <w:spacing w:before="360" w:after="0"/>
        <w:rPr>
          <w:b/>
          <w:bCs/>
          <w:sz w:val="25"/>
          <w:szCs w:val="25"/>
        </w:rPr>
      </w:pPr>
      <w:r>
        <w:rPr>
          <w:b/>
          <w:bCs/>
          <w:sz w:val="25"/>
          <w:szCs w:val="25"/>
        </w:rPr>
        <w:t>MOSAIC</w:t>
      </w:r>
      <w:r w:rsidR="001B43B2" w:rsidRPr="00FD0039">
        <w:rPr>
          <w:sz w:val="25"/>
          <w:szCs w:val="25"/>
        </w:rPr>
        <w:t>,</w:t>
      </w:r>
      <w:r w:rsidR="001B43B2">
        <w:rPr>
          <w:b/>
          <w:bCs/>
          <w:sz w:val="25"/>
          <w:szCs w:val="25"/>
        </w:rPr>
        <w:t xml:space="preserve"> </w:t>
      </w:r>
      <w:r w:rsidR="001B43B2" w:rsidRPr="00FD0039">
        <w:t>Burnaby, BC</w:t>
      </w:r>
      <w:r w:rsidR="001B43B2" w:rsidRPr="00FD0039">
        <w:rPr>
          <w:b/>
          <w:bCs/>
          <w:sz w:val="25"/>
          <w:szCs w:val="25"/>
        </w:rPr>
        <w:tab/>
      </w:r>
    </w:p>
    <w:p w14:paraId="52F63184" w14:textId="77ACC893" w:rsidR="006F63D9" w:rsidRPr="008921BD" w:rsidRDefault="006F63D9" w:rsidP="006F63D9">
      <w:pPr>
        <w:pStyle w:val="ListParagraph"/>
        <w:tabs>
          <w:tab w:val="left" w:pos="690"/>
          <w:tab w:val="right" w:pos="10773"/>
        </w:tabs>
        <w:ind w:left="11"/>
        <w:contextualSpacing w:val="0"/>
        <w:rPr>
          <w:b/>
          <w:bCs/>
        </w:rPr>
      </w:pPr>
      <w:r w:rsidRPr="002B17C2">
        <w:rPr>
          <w:b/>
          <w:bCs/>
        </w:rPr>
        <w:t>Volunteer Staff</w:t>
      </w:r>
    </w:p>
    <w:p w14:paraId="40A46CEC" w14:textId="582CD54A" w:rsidR="008921BD" w:rsidRDefault="008921BD" w:rsidP="008921BD">
      <w:pPr>
        <w:pStyle w:val="ListParagraph"/>
        <w:numPr>
          <w:ilvl w:val="0"/>
          <w:numId w:val="13"/>
        </w:numPr>
        <w:tabs>
          <w:tab w:val="left" w:pos="224"/>
          <w:tab w:val="right" w:pos="10773"/>
        </w:tabs>
        <w:spacing w:after="0"/>
      </w:pPr>
      <w:r>
        <w:t xml:space="preserve">Provided </w:t>
      </w:r>
      <w:r w:rsidRPr="008921BD">
        <w:t>interpretation</w:t>
      </w:r>
      <w:r w:rsidR="002E4277">
        <w:t xml:space="preserve"> </w:t>
      </w:r>
      <w:r w:rsidRPr="008921BD">
        <w:t>and translation</w:t>
      </w:r>
      <w:r>
        <w:t xml:space="preserve"> services </w:t>
      </w:r>
      <w:r w:rsidR="008305FA">
        <w:t>for</w:t>
      </w:r>
      <w:r w:rsidR="002E4277">
        <w:t xml:space="preserve"> </w:t>
      </w:r>
      <w:r w:rsidR="008305FA">
        <w:t>new</w:t>
      </w:r>
      <w:r w:rsidR="002E4277">
        <w:t xml:space="preserve"> immigrants. </w:t>
      </w:r>
      <w:r w:rsidR="008305FA">
        <w:t xml:space="preserve"> </w:t>
      </w:r>
    </w:p>
    <w:p w14:paraId="747EB516" w14:textId="3513F8F3" w:rsidR="001B43B2" w:rsidRDefault="008305FA" w:rsidP="00FD0039">
      <w:pPr>
        <w:pStyle w:val="ListParagraph"/>
        <w:numPr>
          <w:ilvl w:val="0"/>
          <w:numId w:val="13"/>
        </w:numPr>
        <w:tabs>
          <w:tab w:val="left" w:pos="224"/>
          <w:tab w:val="right" w:pos="10773"/>
        </w:tabs>
        <w:spacing w:after="0"/>
      </w:pPr>
      <w:r>
        <w:t>Helped</w:t>
      </w:r>
      <w:r w:rsidR="002E4277">
        <w:t xml:space="preserve"> with various events and activities held for new immigrants, including</w:t>
      </w:r>
      <w:r>
        <w:t xml:space="preserve"> </w:t>
      </w:r>
      <w:r w:rsidR="006F63D9" w:rsidRPr="008921BD">
        <w:t>job fairs</w:t>
      </w:r>
      <w:r w:rsidR="001B43B2">
        <w:t>.</w:t>
      </w:r>
    </w:p>
    <w:p w14:paraId="097C94AD" w14:textId="1EEB5983" w:rsidR="00161ED3" w:rsidRPr="00FD0039" w:rsidRDefault="001B43B2" w:rsidP="001B43B2">
      <w:pPr>
        <w:tabs>
          <w:tab w:val="left" w:pos="224"/>
          <w:tab w:val="right" w:pos="10773"/>
        </w:tabs>
        <w:spacing w:before="360" w:after="0"/>
        <w:rPr>
          <w:b/>
          <w:bCs/>
          <w:sz w:val="25"/>
          <w:szCs w:val="25"/>
        </w:rPr>
      </w:pPr>
      <w:r>
        <w:rPr>
          <w:b/>
          <w:bCs/>
          <w:sz w:val="25"/>
          <w:szCs w:val="25"/>
        </w:rPr>
        <w:t>Goopter</w:t>
      </w:r>
      <w:r w:rsidR="00340A86">
        <w:rPr>
          <w:b/>
          <w:bCs/>
          <w:sz w:val="25"/>
          <w:szCs w:val="25"/>
        </w:rPr>
        <w:t xml:space="preserve"> eCommerce Solution</w:t>
      </w:r>
      <w:r w:rsidR="00ED6010">
        <w:rPr>
          <w:b/>
          <w:bCs/>
          <w:sz w:val="25"/>
          <w:szCs w:val="25"/>
        </w:rPr>
        <w:t>s</w:t>
      </w:r>
      <w:r w:rsidRPr="00FD0039">
        <w:rPr>
          <w:sz w:val="25"/>
          <w:szCs w:val="25"/>
        </w:rPr>
        <w:t>,</w:t>
      </w:r>
      <w:r>
        <w:rPr>
          <w:b/>
          <w:bCs/>
          <w:sz w:val="25"/>
          <w:szCs w:val="25"/>
        </w:rPr>
        <w:t xml:space="preserve"> </w:t>
      </w:r>
      <w:r w:rsidRPr="00FD0039">
        <w:t>Burnaby, BC</w:t>
      </w:r>
    </w:p>
    <w:p w14:paraId="623E0953" w14:textId="77777777" w:rsidR="00161ED3" w:rsidRDefault="00161ED3" w:rsidP="00161ED3">
      <w:pPr>
        <w:pStyle w:val="ListParagraph"/>
        <w:tabs>
          <w:tab w:val="left" w:pos="690"/>
          <w:tab w:val="right" w:pos="10773"/>
        </w:tabs>
        <w:ind w:left="11"/>
        <w:contextualSpacing w:val="0"/>
        <w:rPr>
          <w:b/>
          <w:bCs/>
        </w:rPr>
      </w:pPr>
      <w:r w:rsidRPr="00161ED3">
        <w:rPr>
          <w:b/>
          <w:bCs/>
        </w:rPr>
        <w:t>Volunteer Android Programmer</w:t>
      </w:r>
    </w:p>
    <w:p w14:paraId="50505032" w14:textId="27CB2AA8" w:rsidR="001B43B2" w:rsidRPr="008921BD" w:rsidRDefault="004E76AD" w:rsidP="00D97517">
      <w:pPr>
        <w:pStyle w:val="ListParagraph"/>
        <w:numPr>
          <w:ilvl w:val="0"/>
          <w:numId w:val="13"/>
        </w:numPr>
        <w:tabs>
          <w:tab w:val="left" w:pos="224"/>
          <w:tab w:val="right" w:pos="10773"/>
        </w:tabs>
        <w:spacing w:after="0"/>
      </w:pPr>
      <w:r w:rsidRPr="00C3033A">
        <w:t xml:space="preserve">Was involved with identifying and fixing </w:t>
      </w:r>
      <w:r w:rsidR="00C3033A" w:rsidRPr="00C3033A">
        <w:t xml:space="preserve">UI issues in Goopter’s Android App </w:t>
      </w:r>
    </w:p>
    <w:sectPr w:rsidR="001B43B2" w:rsidRPr="008921BD" w:rsidSect="00B56BC0">
      <w:pgSz w:w="12240" w:h="15840"/>
      <w:pgMar w:top="709" w:right="720" w:bottom="993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B35FCE" w14:textId="77777777" w:rsidR="00B75C50" w:rsidRDefault="00B75C50" w:rsidP="00622CE2">
      <w:pPr>
        <w:spacing w:after="0" w:line="240" w:lineRule="auto"/>
      </w:pPr>
      <w:r>
        <w:separator/>
      </w:r>
    </w:p>
  </w:endnote>
  <w:endnote w:type="continuationSeparator" w:id="0">
    <w:p w14:paraId="7F4C72D6" w14:textId="77777777" w:rsidR="00B75C50" w:rsidRDefault="00B75C50" w:rsidP="00622C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jalla UI">
    <w:altName w:val="Sakkal Majalla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577D8C" w14:textId="77777777" w:rsidR="00B75C50" w:rsidRDefault="00B75C50" w:rsidP="00622CE2">
      <w:pPr>
        <w:spacing w:after="0" w:line="240" w:lineRule="auto"/>
      </w:pPr>
      <w:r>
        <w:separator/>
      </w:r>
    </w:p>
  </w:footnote>
  <w:footnote w:type="continuationSeparator" w:id="0">
    <w:p w14:paraId="12C79187" w14:textId="77777777" w:rsidR="00B75C50" w:rsidRDefault="00B75C50" w:rsidP="00622CE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96.75pt;height:102.4pt;visibility:visible;mso-wrap-style:square" o:bullet="t">
        <v:imagedata r:id="rId1" o:title=""/>
      </v:shape>
    </w:pict>
  </w:numPicBullet>
  <w:numPicBullet w:numPicBulletId="1">
    <w:pict>
      <v:shape id="_x0000_i1027" type="#_x0000_t75" style="width:11.25pt;height:11.2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" o:bullet="t">
        <v:imagedata r:id="rId2" o:title="" cropbottom="-889f" cropright="-889f"/>
      </v:shape>
    </w:pict>
  </w:numPicBullet>
  <w:numPicBullet w:numPicBulletId="2">
    <w:pict>
      <v:shape id="_x0000_i1028" type="#_x0000_t75" style="width:7.9pt;height:7.9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" o:bullet="t">
        <v:imagedata r:id="rId3" o:title="" cropbottom="-1277f" cropright="-1277f"/>
      </v:shape>
    </w:pict>
  </w:numPicBullet>
  <w:abstractNum w:abstractNumId="0" w15:restartNumberingAfterBreak="0">
    <w:nsid w:val="00DC30E3"/>
    <w:multiLevelType w:val="hybridMultilevel"/>
    <w:tmpl w:val="0D70E8E6"/>
    <w:lvl w:ilvl="0" w:tplc="746A88B6">
      <w:start w:val="2003"/>
      <w:numFmt w:val="bullet"/>
      <w:lvlText w:val="-"/>
      <w:lvlJc w:val="left"/>
      <w:pPr>
        <w:ind w:left="1080" w:hanging="360"/>
      </w:pPr>
      <w:rPr>
        <w:rFonts w:ascii="Century Schoolbook" w:eastAsiaTheme="minorEastAsia" w:hAnsi="Century Schoolbook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F843FE"/>
    <w:multiLevelType w:val="hybridMultilevel"/>
    <w:tmpl w:val="6F9E65D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F66354"/>
    <w:multiLevelType w:val="hybridMultilevel"/>
    <w:tmpl w:val="DBE0B314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0578C7"/>
    <w:multiLevelType w:val="hybridMultilevel"/>
    <w:tmpl w:val="59F45A3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F61666"/>
    <w:multiLevelType w:val="hybridMultilevel"/>
    <w:tmpl w:val="0728D49A"/>
    <w:lvl w:ilvl="0" w:tplc="CA6C3A4E">
      <w:numFmt w:val="bullet"/>
      <w:lvlText w:val="-"/>
      <w:lvlJc w:val="left"/>
      <w:pPr>
        <w:ind w:left="720" w:hanging="360"/>
      </w:pPr>
      <w:rPr>
        <w:rFonts w:ascii="Gill Sans MT" w:eastAsiaTheme="minorEastAsia" w:hAnsi="Gill Sans MT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CB404F"/>
    <w:multiLevelType w:val="hybridMultilevel"/>
    <w:tmpl w:val="9842B6CC"/>
    <w:lvl w:ilvl="0" w:tplc="5F166D94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FAA66F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B785AE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DDE8C9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7CA4BB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E88B2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484B23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17E938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17CB6E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 w15:restartNumberingAfterBreak="0">
    <w:nsid w:val="13D21D8D"/>
    <w:multiLevelType w:val="hybridMultilevel"/>
    <w:tmpl w:val="CBBC7000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A25128"/>
    <w:multiLevelType w:val="hybridMultilevel"/>
    <w:tmpl w:val="E85CBA28"/>
    <w:lvl w:ilvl="0" w:tplc="0409000B">
      <w:start w:val="1"/>
      <w:numFmt w:val="bullet"/>
      <w:lvlText w:val=""/>
      <w:lvlJc w:val="left"/>
      <w:pPr>
        <w:ind w:left="64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abstractNum w:abstractNumId="8" w15:restartNumberingAfterBreak="0">
    <w:nsid w:val="32B20EF1"/>
    <w:multiLevelType w:val="hybridMultilevel"/>
    <w:tmpl w:val="E85A6FD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66190E"/>
    <w:multiLevelType w:val="hybridMultilevel"/>
    <w:tmpl w:val="B0B0C5CC"/>
    <w:lvl w:ilvl="0" w:tplc="CA6C3A4E">
      <w:numFmt w:val="bullet"/>
      <w:lvlText w:val="-"/>
      <w:lvlJc w:val="left"/>
      <w:pPr>
        <w:ind w:left="720" w:hanging="360"/>
      </w:pPr>
      <w:rPr>
        <w:rFonts w:ascii="Gill Sans MT" w:eastAsiaTheme="minorEastAsia" w:hAnsi="Gill Sans MT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C83F8C"/>
    <w:multiLevelType w:val="hybridMultilevel"/>
    <w:tmpl w:val="7826C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E93D8F"/>
    <w:multiLevelType w:val="hybridMultilevel"/>
    <w:tmpl w:val="B8D689F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593F9F"/>
    <w:multiLevelType w:val="hybridMultilevel"/>
    <w:tmpl w:val="F0105102"/>
    <w:lvl w:ilvl="0" w:tplc="CA6C3A4E">
      <w:numFmt w:val="bullet"/>
      <w:lvlText w:val="-"/>
      <w:lvlJc w:val="left"/>
      <w:pPr>
        <w:ind w:left="720" w:hanging="360"/>
      </w:pPr>
      <w:rPr>
        <w:rFonts w:ascii="Gill Sans MT" w:eastAsiaTheme="minorEastAsia" w:hAnsi="Gill Sans MT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1D0E39"/>
    <w:multiLevelType w:val="hybridMultilevel"/>
    <w:tmpl w:val="9648BA8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A73AFE"/>
    <w:multiLevelType w:val="hybridMultilevel"/>
    <w:tmpl w:val="D7BE32E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5A0BD1"/>
    <w:multiLevelType w:val="hybridMultilevel"/>
    <w:tmpl w:val="280A7AB6"/>
    <w:lvl w:ilvl="0" w:tplc="CA6C3A4E">
      <w:numFmt w:val="bullet"/>
      <w:lvlText w:val="-"/>
      <w:lvlJc w:val="left"/>
      <w:pPr>
        <w:ind w:left="720" w:hanging="360"/>
      </w:pPr>
      <w:rPr>
        <w:rFonts w:ascii="Gill Sans MT" w:eastAsiaTheme="minorEastAsia" w:hAnsi="Gill Sans MT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B62897"/>
    <w:multiLevelType w:val="hybridMultilevel"/>
    <w:tmpl w:val="C0A6279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FB7813"/>
    <w:multiLevelType w:val="hybridMultilevel"/>
    <w:tmpl w:val="1EDAF9BC"/>
    <w:lvl w:ilvl="0" w:tplc="CA6C3A4E">
      <w:numFmt w:val="bullet"/>
      <w:lvlText w:val="-"/>
      <w:lvlJc w:val="left"/>
      <w:pPr>
        <w:ind w:left="720" w:hanging="360"/>
      </w:pPr>
      <w:rPr>
        <w:rFonts w:ascii="Gill Sans MT" w:eastAsiaTheme="minorEastAsia" w:hAnsi="Gill Sans MT" w:cstheme="minorBidi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5A66489"/>
    <w:multiLevelType w:val="hybridMultilevel"/>
    <w:tmpl w:val="C90EA82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0A5C4E"/>
    <w:multiLevelType w:val="hybridMultilevel"/>
    <w:tmpl w:val="CA7A5EC0"/>
    <w:lvl w:ilvl="0" w:tplc="84A89DC6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370478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B3CC7B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640420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86E097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3F8574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D7CB2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462377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82CB83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0" w15:restartNumberingAfterBreak="0">
    <w:nsid w:val="676A26A4"/>
    <w:multiLevelType w:val="hybridMultilevel"/>
    <w:tmpl w:val="552C12F0"/>
    <w:lvl w:ilvl="0" w:tplc="CA6C3A4E">
      <w:numFmt w:val="bullet"/>
      <w:lvlText w:val="-"/>
      <w:lvlJc w:val="left"/>
      <w:pPr>
        <w:ind w:left="720" w:hanging="360"/>
      </w:pPr>
      <w:rPr>
        <w:rFonts w:ascii="Gill Sans MT" w:eastAsiaTheme="minorEastAsia" w:hAnsi="Gill Sans MT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1F45C2"/>
    <w:multiLevelType w:val="hybridMultilevel"/>
    <w:tmpl w:val="177C6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5F4984"/>
    <w:multiLevelType w:val="singleLevel"/>
    <w:tmpl w:val="FFFFFFFF"/>
    <w:lvl w:ilvl="0">
      <w:start w:val="1"/>
      <w:numFmt w:val="irohaFullWidth"/>
      <w:lvlText w:val=""/>
      <w:legacy w:legacy="1" w:legacySpace="0" w:legacyIndent="240"/>
      <w:lvlJc w:val="left"/>
      <w:pPr>
        <w:ind w:left="240" w:hanging="240"/>
      </w:pPr>
      <w:rPr>
        <w:rFonts w:ascii="Wingdings" w:hAnsi="Wingdings"/>
        <w:sz w:val="12"/>
      </w:rPr>
    </w:lvl>
  </w:abstractNum>
  <w:abstractNum w:abstractNumId="23" w15:restartNumberingAfterBreak="0">
    <w:nsid w:val="6F55709A"/>
    <w:multiLevelType w:val="hybridMultilevel"/>
    <w:tmpl w:val="93244F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2B279AA"/>
    <w:multiLevelType w:val="hybridMultilevel"/>
    <w:tmpl w:val="A87E955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B2519BB"/>
    <w:multiLevelType w:val="hybridMultilevel"/>
    <w:tmpl w:val="919478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940085"/>
    <w:multiLevelType w:val="hybridMultilevel"/>
    <w:tmpl w:val="4C26D17A"/>
    <w:lvl w:ilvl="0" w:tplc="E0A8221C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5B29A2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152A20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C4EFE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FC4308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DACB52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0FCABD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C345F9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42CC38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 w16cid:durableId="2046366386">
    <w:abstractNumId w:val="21"/>
  </w:num>
  <w:num w:numId="2" w16cid:durableId="1578519017">
    <w:abstractNumId w:val="10"/>
  </w:num>
  <w:num w:numId="3" w16cid:durableId="1371495969">
    <w:abstractNumId w:val="22"/>
  </w:num>
  <w:num w:numId="4" w16cid:durableId="1393700860">
    <w:abstractNumId w:val="0"/>
  </w:num>
  <w:num w:numId="5" w16cid:durableId="1989280999">
    <w:abstractNumId w:val="16"/>
  </w:num>
  <w:num w:numId="6" w16cid:durableId="29916097">
    <w:abstractNumId w:val="14"/>
  </w:num>
  <w:num w:numId="7" w16cid:durableId="1949582312">
    <w:abstractNumId w:val="23"/>
  </w:num>
  <w:num w:numId="8" w16cid:durableId="1862669418">
    <w:abstractNumId w:val="7"/>
  </w:num>
  <w:num w:numId="9" w16cid:durableId="1368024164">
    <w:abstractNumId w:val="6"/>
  </w:num>
  <w:num w:numId="10" w16cid:durableId="1518959897">
    <w:abstractNumId w:val="1"/>
  </w:num>
  <w:num w:numId="11" w16cid:durableId="1493445038">
    <w:abstractNumId w:val="18"/>
  </w:num>
  <w:num w:numId="12" w16cid:durableId="841897435">
    <w:abstractNumId w:val="25"/>
  </w:num>
  <w:num w:numId="13" w16cid:durableId="850488268">
    <w:abstractNumId w:val="8"/>
  </w:num>
  <w:num w:numId="14" w16cid:durableId="1440225257">
    <w:abstractNumId w:val="3"/>
  </w:num>
  <w:num w:numId="15" w16cid:durableId="1583948293">
    <w:abstractNumId w:val="11"/>
  </w:num>
  <w:num w:numId="16" w16cid:durableId="51315944">
    <w:abstractNumId w:val="13"/>
  </w:num>
  <w:num w:numId="17" w16cid:durableId="1648630186">
    <w:abstractNumId w:val="26"/>
  </w:num>
  <w:num w:numId="18" w16cid:durableId="1768843471">
    <w:abstractNumId w:val="5"/>
  </w:num>
  <w:num w:numId="19" w16cid:durableId="1337998617">
    <w:abstractNumId w:val="19"/>
  </w:num>
  <w:num w:numId="20" w16cid:durableId="1688676428">
    <w:abstractNumId w:val="2"/>
  </w:num>
  <w:num w:numId="21" w16cid:durableId="127826334">
    <w:abstractNumId w:val="15"/>
  </w:num>
  <w:num w:numId="22" w16cid:durableId="754017929">
    <w:abstractNumId w:val="24"/>
  </w:num>
  <w:num w:numId="23" w16cid:durableId="1251700149">
    <w:abstractNumId w:val="17"/>
  </w:num>
  <w:num w:numId="24" w16cid:durableId="551188240">
    <w:abstractNumId w:val="20"/>
  </w:num>
  <w:num w:numId="25" w16cid:durableId="433327911">
    <w:abstractNumId w:val="4"/>
  </w:num>
  <w:num w:numId="26" w16cid:durableId="1540043801">
    <w:abstractNumId w:val="12"/>
  </w:num>
  <w:num w:numId="27" w16cid:durableId="209335830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wNrc0MTAC0qbm5ko6SsGpxcWZ+XkgBUaGtQBUA8C4LQAAAA=="/>
  </w:docVars>
  <w:rsids>
    <w:rsidRoot w:val="00D74C43"/>
    <w:rsid w:val="000014D3"/>
    <w:rsid w:val="00001979"/>
    <w:rsid w:val="000062F7"/>
    <w:rsid w:val="000064D8"/>
    <w:rsid w:val="00013142"/>
    <w:rsid w:val="00015865"/>
    <w:rsid w:val="00015FC3"/>
    <w:rsid w:val="00015FE7"/>
    <w:rsid w:val="00020749"/>
    <w:rsid w:val="000250F8"/>
    <w:rsid w:val="00027AFD"/>
    <w:rsid w:val="00031053"/>
    <w:rsid w:val="000313CA"/>
    <w:rsid w:val="00031CA0"/>
    <w:rsid w:val="0003434F"/>
    <w:rsid w:val="000346AC"/>
    <w:rsid w:val="00037030"/>
    <w:rsid w:val="00037F60"/>
    <w:rsid w:val="0004365D"/>
    <w:rsid w:val="00044361"/>
    <w:rsid w:val="000454CE"/>
    <w:rsid w:val="00045900"/>
    <w:rsid w:val="00046557"/>
    <w:rsid w:val="00047566"/>
    <w:rsid w:val="00050743"/>
    <w:rsid w:val="00051A0C"/>
    <w:rsid w:val="0005246A"/>
    <w:rsid w:val="00055D4F"/>
    <w:rsid w:val="00060F2A"/>
    <w:rsid w:val="00063240"/>
    <w:rsid w:val="000713F1"/>
    <w:rsid w:val="00073C9C"/>
    <w:rsid w:val="00077CD6"/>
    <w:rsid w:val="00085A82"/>
    <w:rsid w:val="00085ABC"/>
    <w:rsid w:val="00086357"/>
    <w:rsid w:val="00094C56"/>
    <w:rsid w:val="0009726F"/>
    <w:rsid w:val="000A0A31"/>
    <w:rsid w:val="000A277D"/>
    <w:rsid w:val="000A4370"/>
    <w:rsid w:val="000B1B51"/>
    <w:rsid w:val="000C6AB1"/>
    <w:rsid w:val="000D1816"/>
    <w:rsid w:val="000D4A2C"/>
    <w:rsid w:val="000D56F5"/>
    <w:rsid w:val="000E46F4"/>
    <w:rsid w:val="000E5868"/>
    <w:rsid w:val="000E6516"/>
    <w:rsid w:val="000E6E6D"/>
    <w:rsid w:val="000E7018"/>
    <w:rsid w:val="00101BC5"/>
    <w:rsid w:val="0011018A"/>
    <w:rsid w:val="001114A2"/>
    <w:rsid w:val="00111E66"/>
    <w:rsid w:val="001131AC"/>
    <w:rsid w:val="00113656"/>
    <w:rsid w:val="00115F5A"/>
    <w:rsid w:val="0011731B"/>
    <w:rsid w:val="00123B2D"/>
    <w:rsid w:val="00123FAA"/>
    <w:rsid w:val="00124293"/>
    <w:rsid w:val="00127EEC"/>
    <w:rsid w:val="0013424F"/>
    <w:rsid w:val="00135C78"/>
    <w:rsid w:val="00137657"/>
    <w:rsid w:val="00140C10"/>
    <w:rsid w:val="00143097"/>
    <w:rsid w:val="00143E6E"/>
    <w:rsid w:val="001455E6"/>
    <w:rsid w:val="001458AE"/>
    <w:rsid w:val="001507A1"/>
    <w:rsid w:val="00150FF8"/>
    <w:rsid w:val="001540D2"/>
    <w:rsid w:val="001562D7"/>
    <w:rsid w:val="00161ED3"/>
    <w:rsid w:val="001648EF"/>
    <w:rsid w:val="00166050"/>
    <w:rsid w:val="0017411D"/>
    <w:rsid w:val="00174799"/>
    <w:rsid w:val="001806FB"/>
    <w:rsid w:val="00180791"/>
    <w:rsid w:val="00182989"/>
    <w:rsid w:val="00183044"/>
    <w:rsid w:val="0018351E"/>
    <w:rsid w:val="00186375"/>
    <w:rsid w:val="00186C89"/>
    <w:rsid w:val="00192EA0"/>
    <w:rsid w:val="0019341F"/>
    <w:rsid w:val="001964AE"/>
    <w:rsid w:val="001A0FDB"/>
    <w:rsid w:val="001A1A29"/>
    <w:rsid w:val="001A1C47"/>
    <w:rsid w:val="001A1EA9"/>
    <w:rsid w:val="001A3B83"/>
    <w:rsid w:val="001A4C4F"/>
    <w:rsid w:val="001B08DF"/>
    <w:rsid w:val="001B0C2D"/>
    <w:rsid w:val="001B1DB0"/>
    <w:rsid w:val="001B363D"/>
    <w:rsid w:val="001B43B2"/>
    <w:rsid w:val="001B52DF"/>
    <w:rsid w:val="001B78E9"/>
    <w:rsid w:val="001C2993"/>
    <w:rsid w:val="001C3520"/>
    <w:rsid w:val="001D50D9"/>
    <w:rsid w:val="001D732A"/>
    <w:rsid w:val="001E1412"/>
    <w:rsid w:val="001E2BDF"/>
    <w:rsid w:val="001E34C1"/>
    <w:rsid w:val="001E4BCC"/>
    <w:rsid w:val="001F3E96"/>
    <w:rsid w:val="001F4F37"/>
    <w:rsid w:val="00206192"/>
    <w:rsid w:val="0020756F"/>
    <w:rsid w:val="00212F88"/>
    <w:rsid w:val="002136B3"/>
    <w:rsid w:val="00222F53"/>
    <w:rsid w:val="0022339E"/>
    <w:rsid w:val="00226110"/>
    <w:rsid w:val="0023052A"/>
    <w:rsid w:val="00233A4E"/>
    <w:rsid w:val="002370B0"/>
    <w:rsid w:val="00240126"/>
    <w:rsid w:val="002419D4"/>
    <w:rsid w:val="002477E1"/>
    <w:rsid w:val="002504AF"/>
    <w:rsid w:val="002521A8"/>
    <w:rsid w:val="00253D99"/>
    <w:rsid w:val="00255572"/>
    <w:rsid w:val="00256302"/>
    <w:rsid w:val="0025797C"/>
    <w:rsid w:val="00264731"/>
    <w:rsid w:val="00264EAB"/>
    <w:rsid w:val="002660D0"/>
    <w:rsid w:val="00267095"/>
    <w:rsid w:val="00271793"/>
    <w:rsid w:val="0027402F"/>
    <w:rsid w:val="002741F7"/>
    <w:rsid w:val="00283C16"/>
    <w:rsid w:val="0029199C"/>
    <w:rsid w:val="002A0093"/>
    <w:rsid w:val="002A38E2"/>
    <w:rsid w:val="002A4626"/>
    <w:rsid w:val="002A49C6"/>
    <w:rsid w:val="002A732E"/>
    <w:rsid w:val="002A7DA0"/>
    <w:rsid w:val="002B16C4"/>
    <w:rsid w:val="002B17C2"/>
    <w:rsid w:val="002B4714"/>
    <w:rsid w:val="002B654C"/>
    <w:rsid w:val="002C4DED"/>
    <w:rsid w:val="002C631A"/>
    <w:rsid w:val="002C6D80"/>
    <w:rsid w:val="002D036D"/>
    <w:rsid w:val="002E4277"/>
    <w:rsid w:val="002F0E7C"/>
    <w:rsid w:val="002F61AB"/>
    <w:rsid w:val="002F6AAE"/>
    <w:rsid w:val="00300AB8"/>
    <w:rsid w:val="0030504E"/>
    <w:rsid w:val="00310F87"/>
    <w:rsid w:val="00312298"/>
    <w:rsid w:val="00314174"/>
    <w:rsid w:val="00316025"/>
    <w:rsid w:val="0032051D"/>
    <w:rsid w:val="00320DCE"/>
    <w:rsid w:val="00321425"/>
    <w:rsid w:val="0032297B"/>
    <w:rsid w:val="00324ADE"/>
    <w:rsid w:val="0032554C"/>
    <w:rsid w:val="00330955"/>
    <w:rsid w:val="003309DA"/>
    <w:rsid w:val="00330BB1"/>
    <w:rsid w:val="00333E54"/>
    <w:rsid w:val="0033476E"/>
    <w:rsid w:val="003350E9"/>
    <w:rsid w:val="00336486"/>
    <w:rsid w:val="00340A86"/>
    <w:rsid w:val="00340CD1"/>
    <w:rsid w:val="003410D5"/>
    <w:rsid w:val="00343F5C"/>
    <w:rsid w:val="00344696"/>
    <w:rsid w:val="0034570B"/>
    <w:rsid w:val="00345DF1"/>
    <w:rsid w:val="0034715E"/>
    <w:rsid w:val="00347507"/>
    <w:rsid w:val="00352EEC"/>
    <w:rsid w:val="00355B50"/>
    <w:rsid w:val="00360F67"/>
    <w:rsid w:val="003640BB"/>
    <w:rsid w:val="00372252"/>
    <w:rsid w:val="00373659"/>
    <w:rsid w:val="0037394A"/>
    <w:rsid w:val="003754D3"/>
    <w:rsid w:val="00375AAF"/>
    <w:rsid w:val="00382B31"/>
    <w:rsid w:val="00382FBF"/>
    <w:rsid w:val="00384D12"/>
    <w:rsid w:val="00391189"/>
    <w:rsid w:val="00393F84"/>
    <w:rsid w:val="003966DD"/>
    <w:rsid w:val="003A039D"/>
    <w:rsid w:val="003A1621"/>
    <w:rsid w:val="003A2D94"/>
    <w:rsid w:val="003A4FDF"/>
    <w:rsid w:val="003A63A7"/>
    <w:rsid w:val="003A68E3"/>
    <w:rsid w:val="003B31C7"/>
    <w:rsid w:val="003B4846"/>
    <w:rsid w:val="003C076D"/>
    <w:rsid w:val="003C70CD"/>
    <w:rsid w:val="003D0CE4"/>
    <w:rsid w:val="003D3137"/>
    <w:rsid w:val="003D3738"/>
    <w:rsid w:val="003E258B"/>
    <w:rsid w:val="003E48A9"/>
    <w:rsid w:val="003F05EC"/>
    <w:rsid w:val="003F2E8B"/>
    <w:rsid w:val="003F45A9"/>
    <w:rsid w:val="0040331D"/>
    <w:rsid w:val="00404DFA"/>
    <w:rsid w:val="004054BB"/>
    <w:rsid w:val="00413898"/>
    <w:rsid w:val="00413EDE"/>
    <w:rsid w:val="00415832"/>
    <w:rsid w:val="00420C57"/>
    <w:rsid w:val="00425FA0"/>
    <w:rsid w:val="00430024"/>
    <w:rsid w:val="0043107E"/>
    <w:rsid w:val="00432EFE"/>
    <w:rsid w:val="0043769A"/>
    <w:rsid w:val="0044025D"/>
    <w:rsid w:val="004442F8"/>
    <w:rsid w:val="004460C3"/>
    <w:rsid w:val="004518B5"/>
    <w:rsid w:val="004549A9"/>
    <w:rsid w:val="00462E0B"/>
    <w:rsid w:val="00466482"/>
    <w:rsid w:val="0046663B"/>
    <w:rsid w:val="00473338"/>
    <w:rsid w:val="004747E6"/>
    <w:rsid w:val="0047480F"/>
    <w:rsid w:val="004768B1"/>
    <w:rsid w:val="00483517"/>
    <w:rsid w:val="004845CF"/>
    <w:rsid w:val="004861A6"/>
    <w:rsid w:val="00491B0F"/>
    <w:rsid w:val="0049325B"/>
    <w:rsid w:val="00495666"/>
    <w:rsid w:val="0049597A"/>
    <w:rsid w:val="004A3A4D"/>
    <w:rsid w:val="004B0EA5"/>
    <w:rsid w:val="004B119F"/>
    <w:rsid w:val="004B2082"/>
    <w:rsid w:val="004B3453"/>
    <w:rsid w:val="004C0218"/>
    <w:rsid w:val="004C1672"/>
    <w:rsid w:val="004C2448"/>
    <w:rsid w:val="004C302F"/>
    <w:rsid w:val="004C565F"/>
    <w:rsid w:val="004C7E45"/>
    <w:rsid w:val="004D3AFD"/>
    <w:rsid w:val="004E0C84"/>
    <w:rsid w:val="004E2089"/>
    <w:rsid w:val="004E45EA"/>
    <w:rsid w:val="004E76AD"/>
    <w:rsid w:val="004F1C6A"/>
    <w:rsid w:val="00505D63"/>
    <w:rsid w:val="00511AEE"/>
    <w:rsid w:val="00515F12"/>
    <w:rsid w:val="00516C64"/>
    <w:rsid w:val="00517875"/>
    <w:rsid w:val="00520388"/>
    <w:rsid w:val="00522229"/>
    <w:rsid w:val="005248DB"/>
    <w:rsid w:val="00524C94"/>
    <w:rsid w:val="00526F1C"/>
    <w:rsid w:val="00531D0C"/>
    <w:rsid w:val="00532EEF"/>
    <w:rsid w:val="005334C1"/>
    <w:rsid w:val="00533EF3"/>
    <w:rsid w:val="005346D1"/>
    <w:rsid w:val="00536931"/>
    <w:rsid w:val="005426F9"/>
    <w:rsid w:val="0054412C"/>
    <w:rsid w:val="00544B46"/>
    <w:rsid w:val="00551ECA"/>
    <w:rsid w:val="00552F5D"/>
    <w:rsid w:val="00563720"/>
    <w:rsid w:val="00571AB9"/>
    <w:rsid w:val="00575798"/>
    <w:rsid w:val="00576A6E"/>
    <w:rsid w:val="005809EB"/>
    <w:rsid w:val="00583A63"/>
    <w:rsid w:val="00587917"/>
    <w:rsid w:val="00592FD6"/>
    <w:rsid w:val="0059373C"/>
    <w:rsid w:val="00593FC3"/>
    <w:rsid w:val="00595B85"/>
    <w:rsid w:val="005A1C29"/>
    <w:rsid w:val="005A2671"/>
    <w:rsid w:val="005A320E"/>
    <w:rsid w:val="005A3C8A"/>
    <w:rsid w:val="005B08AA"/>
    <w:rsid w:val="005B16F9"/>
    <w:rsid w:val="005B346D"/>
    <w:rsid w:val="005B5932"/>
    <w:rsid w:val="005B7295"/>
    <w:rsid w:val="005C3316"/>
    <w:rsid w:val="005C3DD6"/>
    <w:rsid w:val="005C52F9"/>
    <w:rsid w:val="005D3024"/>
    <w:rsid w:val="005D385E"/>
    <w:rsid w:val="005D6563"/>
    <w:rsid w:val="005D71F2"/>
    <w:rsid w:val="005E1456"/>
    <w:rsid w:val="005E247C"/>
    <w:rsid w:val="005E2569"/>
    <w:rsid w:val="005F5E1A"/>
    <w:rsid w:val="005F64DC"/>
    <w:rsid w:val="006010AC"/>
    <w:rsid w:val="006027F7"/>
    <w:rsid w:val="00603F55"/>
    <w:rsid w:val="00604E53"/>
    <w:rsid w:val="0060737E"/>
    <w:rsid w:val="00611BFA"/>
    <w:rsid w:val="00614593"/>
    <w:rsid w:val="00614E3E"/>
    <w:rsid w:val="00615650"/>
    <w:rsid w:val="00620355"/>
    <w:rsid w:val="00620CA1"/>
    <w:rsid w:val="00621A22"/>
    <w:rsid w:val="00622376"/>
    <w:rsid w:val="00622CE2"/>
    <w:rsid w:val="00632E98"/>
    <w:rsid w:val="00634610"/>
    <w:rsid w:val="00637484"/>
    <w:rsid w:val="00637815"/>
    <w:rsid w:val="00637A77"/>
    <w:rsid w:val="006408D2"/>
    <w:rsid w:val="00642E91"/>
    <w:rsid w:val="0065090C"/>
    <w:rsid w:val="006516D0"/>
    <w:rsid w:val="00653837"/>
    <w:rsid w:val="00653B8D"/>
    <w:rsid w:val="0066169E"/>
    <w:rsid w:val="006632B6"/>
    <w:rsid w:val="00664E0F"/>
    <w:rsid w:val="00667A2C"/>
    <w:rsid w:val="0067267C"/>
    <w:rsid w:val="006829CD"/>
    <w:rsid w:val="00682B48"/>
    <w:rsid w:val="0068537A"/>
    <w:rsid w:val="00685C86"/>
    <w:rsid w:val="00685EB1"/>
    <w:rsid w:val="00686619"/>
    <w:rsid w:val="0068694D"/>
    <w:rsid w:val="00687C4F"/>
    <w:rsid w:val="00692B11"/>
    <w:rsid w:val="006A1236"/>
    <w:rsid w:val="006A1AA2"/>
    <w:rsid w:val="006B0406"/>
    <w:rsid w:val="006B381A"/>
    <w:rsid w:val="006B5CD0"/>
    <w:rsid w:val="006B7798"/>
    <w:rsid w:val="006C04B2"/>
    <w:rsid w:val="006C0779"/>
    <w:rsid w:val="006C2F7E"/>
    <w:rsid w:val="006C3A15"/>
    <w:rsid w:val="006C7914"/>
    <w:rsid w:val="006D2137"/>
    <w:rsid w:val="006D5591"/>
    <w:rsid w:val="006D5B07"/>
    <w:rsid w:val="006E32EB"/>
    <w:rsid w:val="006F25F7"/>
    <w:rsid w:val="006F4F00"/>
    <w:rsid w:val="006F63D9"/>
    <w:rsid w:val="007000B5"/>
    <w:rsid w:val="00704A46"/>
    <w:rsid w:val="00706EB8"/>
    <w:rsid w:val="007134E9"/>
    <w:rsid w:val="007155A4"/>
    <w:rsid w:val="007162CD"/>
    <w:rsid w:val="0071667E"/>
    <w:rsid w:val="0072112A"/>
    <w:rsid w:val="007213DD"/>
    <w:rsid w:val="00721401"/>
    <w:rsid w:val="00722A05"/>
    <w:rsid w:val="00724328"/>
    <w:rsid w:val="0072457A"/>
    <w:rsid w:val="007258F9"/>
    <w:rsid w:val="00735A82"/>
    <w:rsid w:val="007367FC"/>
    <w:rsid w:val="00737A1F"/>
    <w:rsid w:val="0074366C"/>
    <w:rsid w:val="007464C7"/>
    <w:rsid w:val="007468A2"/>
    <w:rsid w:val="007533D3"/>
    <w:rsid w:val="00756FB7"/>
    <w:rsid w:val="00757C7C"/>
    <w:rsid w:val="00761230"/>
    <w:rsid w:val="00761306"/>
    <w:rsid w:val="00762E47"/>
    <w:rsid w:val="00762F6A"/>
    <w:rsid w:val="00765635"/>
    <w:rsid w:val="007675ED"/>
    <w:rsid w:val="007707B9"/>
    <w:rsid w:val="007713DD"/>
    <w:rsid w:val="00774414"/>
    <w:rsid w:val="00774D93"/>
    <w:rsid w:val="00783CD0"/>
    <w:rsid w:val="00785B0A"/>
    <w:rsid w:val="00791004"/>
    <w:rsid w:val="00792698"/>
    <w:rsid w:val="00793505"/>
    <w:rsid w:val="00793D65"/>
    <w:rsid w:val="007963D3"/>
    <w:rsid w:val="00796E36"/>
    <w:rsid w:val="007A39C0"/>
    <w:rsid w:val="007A723A"/>
    <w:rsid w:val="007B01A4"/>
    <w:rsid w:val="007B02A9"/>
    <w:rsid w:val="007B1A13"/>
    <w:rsid w:val="007B2273"/>
    <w:rsid w:val="007B4374"/>
    <w:rsid w:val="007B4AAB"/>
    <w:rsid w:val="007B5BC6"/>
    <w:rsid w:val="007B6151"/>
    <w:rsid w:val="007D1533"/>
    <w:rsid w:val="007D4FEE"/>
    <w:rsid w:val="007D6E31"/>
    <w:rsid w:val="007D772F"/>
    <w:rsid w:val="007E1EAD"/>
    <w:rsid w:val="007E60E4"/>
    <w:rsid w:val="007F1254"/>
    <w:rsid w:val="007F1FB5"/>
    <w:rsid w:val="007F4639"/>
    <w:rsid w:val="007F6942"/>
    <w:rsid w:val="00812DA2"/>
    <w:rsid w:val="00817AEF"/>
    <w:rsid w:val="00817CC6"/>
    <w:rsid w:val="00817CF8"/>
    <w:rsid w:val="00823A96"/>
    <w:rsid w:val="0082417D"/>
    <w:rsid w:val="00824A81"/>
    <w:rsid w:val="00826C42"/>
    <w:rsid w:val="008305FA"/>
    <w:rsid w:val="008343A7"/>
    <w:rsid w:val="00834A0F"/>
    <w:rsid w:val="008374F8"/>
    <w:rsid w:val="008417BF"/>
    <w:rsid w:val="008418AF"/>
    <w:rsid w:val="00842BFC"/>
    <w:rsid w:val="00843DA5"/>
    <w:rsid w:val="008473AD"/>
    <w:rsid w:val="00847535"/>
    <w:rsid w:val="00850808"/>
    <w:rsid w:val="00851EDE"/>
    <w:rsid w:val="008628AC"/>
    <w:rsid w:val="00862E8A"/>
    <w:rsid w:val="00864239"/>
    <w:rsid w:val="0086439B"/>
    <w:rsid w:val="0086586A"/>
    <w:rsid w:val="00876E78"/>
    <w:rsid w:val="008808E8"/>
    <w:rsid w:val="00880DBB"/>
    <w:rsid w:val="008918E0"/>
    <w:rsid w:val="008921BD"/>
    <w:rsid w:val="00892B32"/>
    <w:rsid w:val="00894553"/>
    <w:rsid w:val="00895310"/>
    <w:rsid w:val="008961CF"/>
    <w:rsid w:val="0089655F"/>
    <w:rsid w:val="008969B5"/>
    <w:rsid w:val="008A2530"/>
    <w:rsid w:val="008A3772"/>
    <w:rsid w:val="008B51D6"/>
    <w:rsid w:val="008B64FD"/>
    <w:rsid w:val="008B65C1"/>
    <w:rsid w:val="008C20EC"/>
    <w:rsid w:val="008C504F"/>
    <w:rsid w:val="008D2CBC"/>
    <w:rsid w:val="008D3291"/>
    <w:rsid w:val="008D580E"/>
    <w:rsid w:val="008D6682"/>
    <w:rsid w:val="008E57A2"/>
    <w:rsid w:val="008E5B52"/>
    <w:rsid w:val="009020D3"/>
    <w:rsid w:val="00902861"/>
    <w:rsid w:val="009143C7"/>
    <w:rsid w:val="009201CF"/>
    <w:rsid w:val="00921943"/>
    <w:rsid w:val="00921CB4"/>
    <w:rsid w:val="00922743"/>
    <w:rsid w:val="00922A2B"/>
    <w:rsid w:val="00923080"/>
    <w:rsid w:val="00934183"/>
    <w:rsid w:val="00935F00"/>
    <w:rsid w:val="00936FA2"/>
    <w:rsid w:val="009374A6"/>
    <w:rsid w:val="00937E14"/>
    <w:rsid w:val="00940AE9"/>
    <w:rsid w:val="0094314A"/>
    <w:rsid w:val="00950BD7"/>
    <w:rsid w:val="009522A0"/>
    <w:rsid w:val="00953632"/>
    <w:rsid w:val="0095704B"/>
    <w:rsid w:val="009613E9"/>
    <w:rsid w:val="0096392C"/>
    <w:rsid w:val="00965B3A"/>
    <w:rsid w:val="00965C4F"/>
    <w:rsid w:val="00975710"/>
    <w:rsid w:val="00983052"/>
    <w:rsid w:val="00983134"/>
    <w:rsid w:val="00984AF3"/>
    <w:rsid w:val="009872FE"/>
    <w:rsid w:val="009939BF"/>
    <w:rsid w:val="00993FEB"/>
    <w:rsid w:val="009940C1"/>
    <w:rsid w:val="00994229"/>
    <w:rsid w:val="00995AF6"/>
    <w:rsid w:val="009960FE"/>
    <w:rsid w:val="009A0A10"/>
    <w:rsid w:val="009A1D94"/>
    <w:rsid w:val="009A325C"/>
    <w:rsid w:val="009A4437"/>
    <w:rsid w:val="009A66F8"/>
    <w:rsid w:val="009B23D3"/>
    <w:rsid w:val="009B39D3"/>
    <w:rsid w:val="009B4A3D"/>
    <w:rsid w:val="009B4F84"/>
    <w:rsid w:val="009C5632"/>
    <w:rsid w:val="009D32A1"/>
    <w:rsid w:val="009D53BE"/>
    <w:rsid w:val="009D6448"/>
    <w:rsid w:val="009D6C31"/>
    <w:rsid w:val="009D79BA"/>
    <w:rsid w:val="009E21FB"/>
    <w:rsid w:val="009E7595"/>
    <w:rsid w:val="009F5B12"/>
    <w:rsid w:val="00A00304"/>
    <w:rsid w:val="00A05640"/>
    <w:rsid w:val="00A17795"/>
    <w:rsid w:val="00A25988"/>
    <w:rsid w:val="00A4515D"/>
    <w:rsid w:val="00A46B6F"/>
    <w:rsid w:val="00A530B2"/>
    <w:rsid w:val="00A53E73"/>
    <w:rsid w:val="00A5689C"/>
    <w:rsid w:val="00A628BD"/>
    <w:rsid w:val="00A67873"/>
    <w:rsid w:val="00A67A5B"/>
    <w:rsid w:val="00A67CE2"/>
    <w:rsid w:val="00A7016C"/>
    <w:rsid w:val="00A7372A"/>
    <w:rsid w:val="00A74123"/>
    <w:rsid w:val="00A742BD"/>
    <w:rsid w:val="00A760C0"/>
    <w:rsid w:val="00A77136"/>
    <w:rsid w:val="00A81156"/>
    <w:rsid w:val="00A817FB"/>
    <w:rsid w:val="00A840F9"/>
    <w:rsid w:val="00A9573B"/>
    <w:rsid w:val="00A96722"/>
    <w:rsid w:val="00AA14EA"/>
    <w:rsid w:val="00AA281A"/>
    <w:rsid w:val="00AA2AD6"/>
    <w:rsid w:val="00AB24D3"/>
    <w:rsid w:val="00AB2C4C"/>
    <w:rsid w:val="00AB4C10"/>
    <w:rsid w:val="00AB4F36"/>
    <w:rsid w:val="00AC224A"/>
    <w:rsid w:val="00AC6529"/>
    <w:rsid w:val="00AD185D"/>
    <w:rsid w:val="00AD1E4A"/>
    <w:rsid w:val="00AD4E48"/>
    <w:rsid w:val="00AD617F"/>
    <w:rsid w:val="00AD6700"/>
    <w:rsid w:val="00AD67AE"/>
    <w:rsid w:val="00AE3634"/>
    <w:rsid w:val="00AE5ACA"/>
    <w:rsid w:val="00AE5C30"/>
    <w:rsid w:val="00AE7B49"/>
    <w:rsid w:val="00AF13FF"/>
    <w:rsid w:val="00AF4F81"/>
    <w:rsid w:val="00AF689C"/>
    <w:rsid w:val="00B04696"/>
    <w:rsid w:val="00B054C8"/>
    <w:rsid w:val="00B069E2"/>
    <w:rsid w:val="00B14BBA"/>
    <w:rsid w:val="00B20996"/>
    <w:rsid w:val="00B21823"/>
    <w:rsid w:val="00B23511"/>
    <w:rsid w:val="00B24136"/>
    <w:rsid w:val="00B300A1"/>
    <w:rsid w:val="00B32C0D"/>
    <w:rsid w:val="00B33543"/>
    <w:rsid w:val="00B34384"/>
    <w:rsid w:val="00B34D35"/>
    <w:rsid w:val="00B402C5"/>
    <w:rsid w:val="00B40B2C"/>
    <w:rsid w:val="00B41D2F"/>
    <w:rsid w:val="00B44A14"/>
    <w:rsid w:val="00B457DF"/>
    <w:rsid w:val="00B5175B"/>
    <w:rsid w:val="00B52380"/>
    <w:rsid w:val="00B5585C"/>
    <w:rsid w:val="00B55D30"/>
    <w:rsid w:val="00B56BC0"/>
    <w:rsid w:val="00B64D3C"/>
    <w:rsid w:val="00B71651"/>
    <w:rsid w:val="00B75339"/>
    <w:rsid w:val="00B75C50"/>
    <w:rsid w:val="00B775FB"/>
    <w:rsid w:val="00B82EC4"/>
    <w:rsid w:val="00B870F0"/>
    <w:rsid w:val="00B87C31"/>
    <w:rsid w:val="00B906E2"/>
    <w:rsid w:val="00B90B5A"/>
    <w:rsid w:val="00B9104A"/>
    <w:rsid w:val="00B91458"/>
    <w:rsid w:val="00B91DED"/>
    <w:rsid w:val="00B96540"/>
    <w:rsid w:val="00B96E3F"/>
    <w:rsid w:val="00BA5A39"/>
    <w:rsid w:val="00BA7C7C"/>
    <w:rsid w:val="00BA7CD7"/>
    <w:rsid w:val="00BB1B54"/>
    <w:rsid w:val="00BB75E8"/>
    <w:rsid w:val="00BB7E9A"/>
    <w:rsid w:val="00BD1328"/>
    <w:rsid w:val="00BD14E0"/>
    <w:rsid w:val="00BE1D76"/>
    <w:rsid w:val="00BE2778"/>
    <w:rsid w:val="00BE3896"/>
    <w:rsid w:val="00BE391D"/>
    <w:rsid w:val="00BE500D"/>
    <w:rsid w:val="00BE5BF6"/>
    <w:rsid w:val="00BE7FD7"/>
    <w:rsid w:val="00BF496A"/>
    <w:rsid w:val="00BF6395"/>
    <w:rsid w:val="00BF6F7D"/>
    <w:rsid w:val="00C0381B"/>
    <w:rsid w:val="00C03CAF"/>
    <w:rsid w:val="00C040F0"/>
    <w:rsid w:val="00C15AA1"/>
    <w:rsid w:val="00C16E0E"/>
    <w:rsid w:val="00C17DBF"/>
    <w:rsid w:val="00C2017B"/>
    <w:rsid w:val="00C20892"/>
    <w:rsid w:val="00C21A31"/>
    <w:rsid w:val="00C254D8"/>
    <w:rsid w:val="00C26C73"/>
    <w:rsid w:val="00C3033A"/>
    <w:rsid w:val="00C343CE"/>
    <w:rsid w:val="00C35158"/>
    <w:rsid w:val="00C355F6"/>
    <w:rsid w:val="00C3579C"/>
    <w:rsid w:val="00C374D9"/>
    <w:rsid w:val="00C41E0E"/>
    <w:rsid w:val="00C420ED"/>
    <w:rsid w:val="00C50421"/>
    <w:rsid w:val="00C5285A"/>
    <w:rsid w:val="00C52F40"/>
    <w:rsid w:val="00C56471"/>
    <w:rsid w:val="00C63060"/>
    <w:rsid w:val="00C656D0"/>
    <w:rsid w:val="00C67BFA"/>
    <w:rsid w:val="00C716BA"/>
    <w:rsid w:val="00C734F9"/>
    <w:rsid w:val="00C755DE"/>
    <w:rsid w:val="00C76630"/>
    <w:rsid w:val="00C76BD4"/>
    <w:rsid w:val="00C810DF"/>
    <w:rsid w:val="00C85CA8"/>
    <w:rsid w:val="00C8713D"/>
    <w:rsid w:val="00C871D6"/>
    <w:rsid w:val="00C87639"/>
    <w:rsid w:val="00C9099A"/>
    <w:rsid w:val="00C90F44"/>
    <w:rsid w:val="00C91DD2"/>
    <w:rsid w:val="00C9305C"/>
    <w:rsid w:val="00CA0CB1"/>
    <w:rsid w:val="00CA6660"/>
    <w:rsid w:val="00CB2584"/>
    <w:rsid w:val="00CB5891"/>
    <w:rsid w:val="00CC0AB5"/>
    <w:rsid w:val="00CC5370"/>
    <w:rsid w:val="00CC776C"/>
    <w:rsid w:val="00CD73E8"/>
    <w:rsid w:val="00CE218B"/>
    <w:rsid w:val="00CF2DB1"/>
    <w:rsid w:val="00CF4BA4"/>
    <w:rsid w:val="00CF6087"/>
    <w:rsid w:val="00CF6940"/>
    <w:rsid w:val="00CF71DA"/>
    <w:rsid w:val="00CF7B59"/>
    <w:rsid w:val="00D024CB"/>
    <w:rsid w:val="00D055C0"/>
    <w:rsid w:val="00D1143A"/>
    <w:rsid w:val="00D11D18"/>
    <w:rsid w:val="00D1296D"/>
    <w:rsid w:val="00D12FC8"/>
    <w:rsid w:val="00D1328B"/>
    <w:rsid w:val="00D14673"/>
    <w:rsid w:val="00D21246"/>
    <w:rsid w:val="00D225EB"/>
    <w:rsid w:val="00D22D7F"/>
    <w:rsid w:val="00D23034"/>
    <w:rsid w:val="00D23E44"/>
    <w:rsid w:val="00D24425"/>
    <w:rsid w:val="00D25033"/>
    <w:rsid w:val="00D26259"/>
    <w:rsid w:val="00D27832"/>
    <w:rsid w:val="00D27D2B"/>
    <w:rsid w:val="00D31AB8"/>
    <w:rsid w:val="00D341C8"/>
    <w:rsid w:val="00D56B74"/>
    <w:rsid w:val="00D56D19"/>
    <w:rsid w:val="00D5766C"/>
    <w:rsid w:val="00D61777"/>
    <w:rsid w:val="00D62F1E"/>
    <w:rsid w:val="00D64B21"/>
    <w:rsid w:val="00D658B7"/>
    <w:rsid w:val="00D71714"/>
    <w:rsid w:val="00D721B9"/>
    <w:rsid w:val="00D72380"/>
    <w:rsid w:val="00D74708"/>
    <w:rsid w:val="00D74C43"/>
    <w:rsid w:val="00D74E38"/>
    <w:rsid w:val="00D77858"/>
    <w:rsid w:val="00D80223"/>
    <w:rsid w:val="00D813B3"/>
    <w:rsid w:val="00D837F0"/>
    <w:rsid w:val="00D84071"/>
    <w:rsid w:val="00D841FF"/>
    <w:rsid w:val="00D8722B"/>
    <w:rsid w:val="00D900D8"/>
    <w:rsid w:val="00D96F11"/>
    <w:rsid w:val="00D97230"/>
    <w:rsid w:val="00D97517"/>
    <w:rsid w:val="00DA1B33"/>
    <w:rsid w:val="00DA32A2"/>
    <w:rsid w:val="00DA36CF"/>
    <w:rsid w:val="00DA4CA7"/>
    <w:rsid w:val="00DA5251"/>
    <w:rsid w:val="00DA541A"/>
    <w:rsid w:val="00DB1271"/>
    <w:rsid w:val="00DB1C4B"/>
    <w:rsid w:val="00DB2619"/>
    <w:rsid w:val="00DB2A1F"/>
    <w:rsid w:val="00DC1D9F"/>
    <w:rsid w:val="00DC65C2"/>
    <w:rsid w:val="00DD68F8"/>
    <w:rsid w:val="00DE2284"/>
    <w:rsid w:val="00DE4E71"/>
    <w:rsid w:val="00DE61A7"/>
    <w:rsid w:val="00DE651F"/>
    <w:rsid w:val="00DE7058"/>
    <w:rsid w:val="00DE7A9E"/>
    <w:rsid w:val="00DF20B1"/>
    <w:rsid w:val="00DF2BB4"/>
    <w:rsid w:val="00E0637B"/>
    <w:rsid w:val="00E06E2E"/>
    <w:rsid w:val="00E1764B"/>
    <w:rsid w:val="00E20832"/>
    <w:rsid w:val="00E215AA"/>
    <w:rsid w:val="00E23C63"/>
    <w:rsid w:val="00E243FE"/>
    <w:rsid w:val="00E2760B"/>
    <w:rsid w:val="00E301C5"/>
    <w:rsid w:val="00E35209"/>
    <w:rsid w:val="00E36772"/>
    <w:rsid w:val="00E36E4D"/>
    <w:rsid w:val="00E4000B"/>
    <w:rsid w:val="00E42B27"/>
    <w:rsid w:val="00E42EB2"/>
    <w:rsid w:val="00E45821"/>
    <w:rsid w:val="00E46871"/>
    <w:rsid w:val="00E47472"/>
    <w:rsid w:val="00E53B38"/>
    <w:rsid w:val="00E5505B"/>
    <w:rsid w:val="00E56CB1"/>
    <w:rsid w:val="00E61AD3"/>
    <w:rsid w:val="00E67FF1"/>
    <w:rsid w:val="00E71BB5"/>
    <w:rsid w:val="00E74501"/>
    <w:rsid w:val="00E754FA"/>
    <w:rsid w:val="00E8389A"/>
    <w:rsid w:val="00E86979"/>
    <w:rsid w:val="00E86D02"/>
    <w:rsid w:val="00E92345"/>
    <w:rsid w:val="00E95F7C"/>
    <w:rsid w:val="00EA3DFF"/>
    <w:rsid w:val="00EA480B"/>
    <w:rsid w:val="00EA5075"/>
    <w:rsid w:val="00EB5AA7"/>
    <w:rsid w:val="00EB5D1F"/>
    <w:rsid w:val="00EB6985"/>
    <w:rsid w:val="00EB799D"/>
    <w:rsid w:val="00EC0EF6"/>
    <w:rsid w:val="00EC2498"/>
    <w:rsid w:val="00EC384E"/>
    <w:rsid w:val="00ED0BAA"/>
    <w:rsid w:val="00ED2529"/>
    <w:rsid w:val="00ED4684"/>
    <w:rsid w:val="00ED4F43"/>
    <w:rsid w:val="00ED593A"/>
    <w:rsid w:val="00ED6010"/>
    <w:rsid w:val="00EE1B97"/>
    <w:rsid w:val="00EE579E"/>
    <w:rsid w:val="00EE65AA"/>
    <w:rsid w:val="00EF0454"/>
    <w:rsid w:val="00EF04CC"/>
    <w:rsid w:val="00EF433B"/>
    <w:rsid w:val="00EF7AFB"/>
    <w:rsid w:val="00F01B39"/>
    <w:rsid w:val="00F04EDA"/>
    <w:rsid w:val="00F06056"/>
    <w:rsid w:val="00F0770A"/>
    <w:rsid w:val="00F11A56"/>
    <w:rsid w:val="00F11A77"/>
    <w:rsid w:val="00F139BF"/>
    <w:rsid w:val="00F1585D"/>
    <w:rsid w:val="00F211CB"/>
    <w:rsid w:val="00F22553"/>
    <w:rsid w:val="00F2637C"/>
    <w:rsid w:val="00F30074"/>
    <w:rsid w:val="00F309D6"/>
    <w:rsid w:val="00F30CFE"/>
    <w:rsid w:val="00F33242"/>
    <w:rsid w:val="00F34CE0"/>
    <w:rsid w:val="00F364AF"/>
    <w:rsid w:val="00F43701"/>
    <w:rsid w:val="00F45EFE"/>
    <w:rsid w:val="00F469F6"/>
    <w:rsid w:val="00F53B0F"/>
    <w:rsid w:val="00F547C2"/>
    <w:rsid w:val="00F576BF"/>
    <w:rsid w:val="00F57A99"/>
    <w:rsid w:val="00F615AB"/>
    <w:rsid w:val="00F61BF9"/>
    <w:rsid w:val="00F63804"/>
    <w:rsid w:val="00F64CAB"/>
    <w:rsid w:val="00F6692B"/>
    <w:rsid w:val="00F67626"/>
    <w:rsid w:val="00F7026E"/>
    <w:rsid w:val="00F738C4"/>
    <w:rsid w:val="00F7457A"/>
    <w:rsid w:val="00F804A3"/>
    <w:rsid w:val="00F821D2"/>
    <w:rsid w:val="00F83B64"/>
    <w:rsid w:val="00F87C72"/>
    <w:rsid w:val="00F9019D"/>
    <w:rsid w:val="00F909C5"/>
    <w:rsid w:val="00F91F01"/>
    <w:rsid w:val="00F923DE"/>
    <w:rsid w:val="00F92791"/>
    <w:rsid w:val="00F977D9"/>
    <w:rsid w:val="00FA1F73"/>
    <w:rsid w:val="00FA43A1"/>
    <w:rsid w:val="00FA6535"/>
    <w:rsid w:val="00FB06C4"/>
    <w:rsid w:val="00FB2E2F"/>
    <w:rsid w:val="00FB5450"/>
    <w:rsid w:val="00FB76DC"/>
    <w:rsid w:val="00FC0BC0"/>
    <w:rsid w:val="00FC3C81"/>
    <w:rsid w:val="00FC3E4A"/>
    <w:rsid w:val="00FD0039"/>
    <w:rsid w:val="00FD035B"/>
    <w:rsid w:val="00FD0432"/>
    <w:rsid w:val="00FD18B6"/>
    <w:rsid w:val="00FE2FF3"/>
    <w:rsid w:val="00FE6799"/>
    <w:rsid w:val="00FF170D"/>
    <w:rsid w:val="00FF30E9"/>
    <w:rsid w:val="00FF3917"/>
    <w:rsid w:val="00FF6E7B"/>
    <w:rsid w:val="00FF7B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33B41185"/>
  <w15:chartTrackingRefBased/>
  <w15:docId w15:val="{ABC30E08-FB76-444E-B4F7-181D0F4AEB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43B2"/>
  </w:style>
  <w:style w:type="paragraph" w:styleId="Heading1">
    <w:name w:val="heading 1"/>
    <w:basedOn w:val="Normal"/>
    <w:next w:val="Normal"/>
    <w:link w:val="Heading1Char"/>
    <w:uiPriority w:val="9"/>
    <w:qFormat/>
    <w:rsid w:val="00352EEC"/>
    <w:pPr>
      <w:keepNext/>
      <w:keepLines/>
      <w:spacing w:before="240" w:after="40" w:line="240" w:lineRule="auto"/>
      <w:outlineLvl w:val="0"/>
    </w:pPr>
    <w:rPr>
      <w:rFonts w:asciiTheme="majorHAnsi" w:eastAsiaTheme="majorEastAsia" w:hAnsiTheme="majorHAnsi" w:cstheme="majorBidi"/>
      <w:b/>
      <w:sz w:val="28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9104A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i/>
      <w:color w:val="276E8B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040F0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040F0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040F0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040F0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040F0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040F0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040F0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52EEC"/>
    <w:rPr>
      <w:rFonts w:asciiTheme="majorHAnsi" w:eastAsiaTheme="majorEastAsia" w:hAnsiTheme="majorHAnsi" w:cstheme="majorBidi"/>
      <w:b/>
      <w:sz w:val="28"/>
      <w:szCs w:val="36"/>
    </w:rPr>
  </w:style>
  <w:style w:type="paragraph" w:styleId="Title">
    <w:name w:val="Title"/>
    <w:basedOn w:val="Normal"/>
    <w:next w:val="Normal"/>
    <w:link w:val="TitleChar"/>
    <w:uiPriority w:val="10"/>
    <w:qFormat/>
    <w:rsid w:val="00C040F0"/>
    <w:pPr>
      <w:spacing w:after="0" w:line="240" w:lineRule="auto"/>
      <w:contextualSpacing/>
    </w:pPr>
    <w:rPr>
      <w:rFonts w:asciiTheme="majorHAnsi" w:eastAsiaTheme="majorEastAsia" w:hAnsiTheme="majorHAnsi" w:cstheme="majorBidi"/>
      <w:color w:val="276E8B" w:themeColor="accent1" w:themeShade="BF"/>
      <w:spacing w:val="-7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C040F0"/>
    <w:rPr>
      <w:rFonts w:asciiTheme="majorHAnsi" w:eastAsiaTheme="majorEastAsia" w:hAnsiTheme="majorHAnsi" w:cstheme="majorBidi"/>
      <w:color w:val="276E8B" w:themeColor="accent1" w:themeShade="BF"/>
      <w:spacing w:val="-7"/>
      <w:sz w:val="80"/>
      <w:szCs w:val="80"/>
    </w:rPr>
  </w:style>
  <w:style w:type="table" w:styleId="TableGrid">
    <w:name w:val="Table Grid"/>
    <w:basedOn w:val="TableNormal"/>
    <w:uiPriority w:val="39"/>
    <w:rsid w:val="005D71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CB5891"/>
    <w:pPr>
      <w:spacing w:after="220" w:line="240" w:lineRule="atLeast"/>
      <w:jc w:val="lowKashida"/>
    </w:pPr>
    <w:rPr>
      <w:rFonts w:ascii="Garamond" w:eastAsia="Times New Roman" w:hAnsi="Garamond" w:cs="Traditional Arabic"/>
      <w:noProof/>
      <w:szCs w:val="26"/>
    </w:rPr>
  </w:style>
  <w:style w:type="character" w:customStyle="1" w:styleId="BodyTextChar">
    <w:name w:val="Body Text Char"/>
    <w:basedOn w:val="DefaultParagraphFont"/>
    <w:link w:val="BodyText"/>
    <w:rsid w:val="00CB5891"/>
    <w:rPr>
      <w:rFonts w:ascii="Garamond" w:eastAsia="Times New Roman" w:hAnsi="Garamond" w:cs="Traditional Arabic"/>
      <w:noProof/>
      <w:szCs w:val="26"/>
    </w:rPr>
  </w:style>
  <w:style w:type="paragraph" w:styleId="ListParagraph">
    <w:name w:val="List Paragraph"/>
    <w:basedOn w:val="Normal"/>
    <w:uiPriority w:val="34"/>
    <w:qFormat/>
    <w:rsid w:val="00C040F0"/>
    <w:pPr>
      <w:ind w:left="720"/>
      <w:contextualSpacing/>
    </w:pPr>
  </w:style>
  <w:style w:type="table" w:styleId="ColorfulGrid-Accent1">
    <w:name w:val="Colorful Grid Accent 1"/>
    <w:basedOn w:val="TableNormal"/>
    <w:uiPriority w:val="73"/>
    <w:rsid w:val="009A325C"/>
    <w:pPr>
      <w:spacing w:after="0" w:line="240" w:lineRule="auto"/>
    </w:pPr>
    <w:rPr>
      <w:rFonts w:ascii="Times New Roman" w:eastAsia="Times New Roman" w:hAnsi="Times New Roman" w:cs="Times New Roman"/>
      <w:color w:val="000000"/>
      <w:sz w:val="20"/>
      <w:szCs w:val="20"/>
      <w:lang w:bidi="fa-IR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DBE5F1"/>
    </w:tcPr>
    <w:tblStylePr w:type="firstRow">
      <w:rPr>
        <w:b/>
        <w:bCs/>
      </w:rPr>
      <w:tblPr/>
      <w:tcPr>
        <w:shd w:val="clear" w:color="auto" w:fill="B8CCE4"/>
      </w:tcPr>
    </w:tblStylePr>
    <w:tblStylePr w:type="lastRow">
      <w:rPr>
        <w:b/>
        <w:bCs/>
        <w:color w:val="000000"/>
      </w:rPr>
      <w:tblPr/>
      <w:tcPr>
        <w:shd w:val="clear" w:color="auto" w:fill="B8CCE4"/>
      </w:tcPr>
    </w:tblStylePr>
    <w:tblStylePr w:type="firstCol">
      <w:rPr>
        <w:color w:val="FFFFFF"/>
      </w:rPr>
      <w:tblPr/>
      <w:tcPr>
        <w:shd w:val="clear" w:color="auto" w:fill="365F91"/>
      </w:tcPr>
    </w:tblStylePr>
    <w:tblStylePr w:type="lastCol">
      <w:rPr>
        <w:color w:val="FFFFFF"/>
      </w:rPr>
      <w:tblPr/>
      <w:tcPr>
        <w:shd w:val="clear" w:color="auto" w:fill="365F9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table" w:styleId="ListTable1Light-Accent1">
    <w:name w:val="List Table 1 Light Accent 1"/>
    <w:basedOn w:val="TableNormal"/>
    <w:uiPriority w:val="46"/>
    <w:rsid w:val="007A39C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FC0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FC0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ListTable2-Accent5">
    <w:name w:val="List Table 2 Accent 5"/>
    <w:basedOn w:val="TableNormal"/>
    <w:uiPriority w:val="47"/>
    <w:rsid w:val="007A39C0"/>
    <w:pPr>
      <w:spacing w:after="0" w:line="240" w:lineRule="auto"/>
    </w:pPr>
    <w:tblPr>
      <w:tblStyleRowBandSize w:val="1"/>
      <w:tblStyleColBandSize w:val="1"/>
      <w:tblBorders>
        <w:top w:val="single" w:sz="4" w:space="0" w:color="B5CDD3" w:themeColor="accent5" w:themeTint="99"/>
        <w:bottom w:val="single" w:sz="4" w:space="0" w:color="B5CDD3" w:themeColor="accent5" w:themeTint="99"/>
        <w:insideH w:val="single" w:sz="4" w:space="0" w:color="B5CDD3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paragraph" w:styleId="NoSpacing">
    <w:name w:val="No Spacing"/>
    <w:uiPriority w:val="1"/>
    <w:qFormat/>
    <w:rsid w:val="00C040F0"/>
    <w:pPr>
      <w:spacing w:after="0" w:line="240" w:lineRule="auto"/>
    </w:pPr>
  </w:style>
  <w:style w:type="character" w:styleId="Hyperlink">
    <w:name w:val="Hyperlink"/>
    <w:basedOn w:val="DefaultParagraphFont"/>
    <w:uiPriority w:val="99"/>
    <w:rsid w:val="0089655F"/>
    <w:rPr>
      <w:color w:val="0000FF"/>
      <w:u w:val="single"/>
    </w:rPr>
  </w:style>
  <w:style w:type="paragraph" w:customStyle="1" w:styleId="Achievement">
    <w:name w:val="Achievement"/>
    <w:basedOn w:val="BodyText"/>
    <w:rsid w:val="00027AFD"/>
    <w:pPr>
      <w:spacing w:after="60"/>
      <w:ind w:left="240" w:hanging="240"/>
    </w:pPr>
  </w:style>
  <w:style w:type="character" w:styleId="UnresolvedMention">
    <w:name w:val="Unresolved Mention"/>
    <w:basedOn w:val="DefaultParagraphFont"/>
    <w:uiPriority w:val="99"/>
    <w:semiHidden/>
    <w:unhideWhenUsed/>
    <w:rsid w:val="00F11A56"/>
    <w:rPr>
      <w:color w:val="808080"/>
      <w:shd w:val="clear" w:color="auto" w:fill="E6E6E6"/>
    </w:rPr>
  </w:style>
  <w:style w:type="character" w:customStyle="1" w:styleId="Heading2Char">
    <w:name w:val="Heading 2 Char"/>
    <w:basedOn w:val="DefaultParagraphFont"/>
    <w:link w:val="Heading2"/>
    <w:uiPriority w:val="9"/>
    <w:rsid w:val="00B9104A"/>
    <w:rPr>
      <w:rFonts w:asciiTheme="majorHAnsi" w:eastAsiaTheme="majorEastAsia" w:hAnsiTheme="majorHAnsi" w:cstheme="majorBidi"/>
      <w:i/>
      <w:color w:val="276E8B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040F0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040F0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040F0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040F0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040F0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040F0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040F0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040F0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C040F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C040F0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C040F0"/>
    <w:rPr>
      <w:b/>
      <w:bCs/>
    </w:rPr>
  </w:style>
  <w:style w:type="character" w:styleId="Emphasis">
    <w:name w:val="Emphasis"/>
    <w:basedOn w:val="DefaultParagraphFont"/>
    <w:uiPriority w:val="20"/>
    <w:qFormat/>
    <w:rsid w:val="00C040F0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C040F0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C040F0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040F0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3494BA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040F0"/>
    <w:rPr>
      <w:rFonts w:asciiTheme="majorHAnsi" w:eastAsiaTheme="majorEastAsia" w:hAnsiTheme="majorHAnsi" w:cstheme="majorBidi"/>
      <w:color w:val="3494BA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C040F0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C040F0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040F0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C040F0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C040F0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040F0"/>
    <w:pPr>
      <w:outlineLvl w:val="9"/>
    </w:pPr>
  </w:style>
  <w:style w:type="table" w:styleId="TableGridLight">
    <w:name w:val="Grid Table Light"/>
    <w:basedOn w:val="TableNormal"/>
    <w:uiPriority w:val="40"/>
    <w:rsid w:val="00D841F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215A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15AA"/>
    <w:rPr>
      <w:rFonts w:ascii="Segoe UI" w:hAnsi="Segoe UI" w:cs="Segoe UI"/>
      <w:sz w:val="18"/>
      <w:szCs w:val="18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2A0093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2A0093"/>
    <w:rPr>
      <w:rFonts w:ascii="Arial" w:eastAsia="Times New Roman" w:hAnsi="Arial" w:cs="Arial"/>
      <w:vanish/>
      <w:sz w:val="16"/>
      <w:szCs w:val="16"/>
    </w:rPr>
  </w:style>
  <w:style w:type="character" w:customStyle="1" w:styleId="domain">
    <w:name w:val="domain"/>
    <w:basedOn w:val="DefaultParagraphFont"/>
    <w:rsid w:val="002A0093"/>
  </w:style>
  <w:style w:type="character" w:customStyle="1" w:styleId="vanity-name">
    <w:name w:val="vanity-name"/>
    <w:basedOn w:val="DefaultParagraphFont"/>
    <w:rsid w:val="002A0093"/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2A0093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2A0093"/>
    <w:rPr>
      <w:rFonts w:ascii="Arial" w:eastAsia="Times New Roman" w:hAnsi="Arial" w:cs="Arial"/>
      <w:vanish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4C565F"/>
    <w:rPr>
      <w:color w:val="9F6715" w:themeColor="followedHyperlink"/>
      <w:u w:val="single"/>
    </w:rPr>
  </w:style>
  <w:style w:type="paragraph" w:customStyle="1" w:styleId="ContactDetails">
    <w:name w:val="Contact Details"/>
    <w:basedOn w:val="Normal"/>
    <w:qFormat/>
    <w:rsid w:val="00347507"/>
    <w:pPr>
      <w:spacing w:after="0" w:line="240" w:lineRule="auto"/>
      <w:ind w:right="360"/>
    </w:pPr>
    <w:rPr>
      <w:sz w:val="22"/>
      <w:szCs w:val="24"/>
      <w:lang w:eastAsia="ja-JP"/>
    </w:rPr>
  </w:style>
  <w:style w:type="paragraph" w:styleId="NormalWeb">
    <w:name w:val="Normal (Web)"/>
    <w:basedOn w:val="Normal"/>
    <w:uiPriority w:val="99"/>
    <w:semiHidden/>
    <w:unhideWhenUsed/>
    <w:rsid w:val="00DB26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paragraph" w:styleId="Header">
    <w:name w:val="header"/>
    <w:basedOn w:val="Normal"/>
    <w:link w:val="HeaderChar"/>
    <w:uiPriority w:val="99"/>
    <w:unhideWhenUsed/>
    <w:rsid w:val="00622C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2CE2"/>
  </w:style>
  <w:style w:type="paragraph" w:styleId="Footer">
    <w:name w:val="footer"/>
    <w:basedOn w:val="Normal"/>
    <w:link w:val="FooterChar"/>
    <w:uiPriority w:val="99"/>
    <w:unhideWhenUsed/>
    <w:rsid w:val="00622C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2C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7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5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93713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413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61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4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6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8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708630">
              <w:marLeft w:val="0"/>
              <w:marRight w:val="0"/>
              <w:marTop w:val="10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98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2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nkedin.com/in/mehrnoosh-hassani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mehrnoosh.me/" TargetMode="Externa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jpeg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1A5A8A"/>
      </a:accent6>
      <a:hlink>
        <a:srgbClr val="6B9F25"/>
      </a:hlink>
      <a:folHlink>
        <a:srgbClr val="9F6715"/>
      </a:folHlink>
    </a:clrScheme>
    <a:fontScheme name="Gill Sans MT">
      <a:maj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Grunge Texture">
      <a: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>
                <a:tint val="67000"/>
                <a:shade val="65000"/>
              </a:schemeClr>
              <a:schemeClr val="phClr">
                <a:tint val="10000"/>
                <a:satMod val="130000"/>
              </a:schemeClr>
            </a:duotone>
          </a:blip>
          <a:tile tx="0" ty="0" sx="60000" sy="59000" flip="none" algn="b"/>
        </a:blipFill>
        <a:blipFill rotWithShape="1">
          <a:blip xmlns:r="http://schemas.openxmlformats.org/officeDocument/2006/relationships" r:embed="rId1">
            <a:duotone>
              <a:schemeClr val="phClr">
                <a:shade val="30000"/>
                <a:satMod val="115000"/>
              </a:schemeClr>
              <a:schemeClr val="phClr">
                <a:tint val="34000"/>
              </a:schemeClr>
            </a:duotone>
          </a:blip>
          <a:tile tx="0" ty="0" sx="60000" sy="59000" flip="none" algn="b"/>
        </a:blipFill>
      </a:fillStyleLst>
      <a:lnStyleLst>
        <a:ln w="6350" cap="flat" cmpd="sng" algn="ctr">
          <a:solidFill>
            <a:schemeClr val="phClr">
              <a:tint val="70000"/>
            </a:schemeClr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softEdge rad="12700"/>
          </a:effectLst>
        </a:effectStyle>
        <a:effectStyle>
          <a:effectLst>
            <a:outerShdw blurRad="50800" dist="19050" dir="5400000" algn="tl" rotWithShape="0">
              <a:srgbClr val="000000">
                <a:alpha val="60000"/>
              </a:srgbClr>
            </a:outerShdw>
            <a:softEdge rad="12700"/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1832FB-C224-48DB-8CCF-5B539652AB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7</TotalTime>
  <Pages>2</Pages>
  <Words>709</Words>
  <Characters>404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NCS</Company>
  <LinksUpToDate>false</LinksUpToDate>
  <CharactersWithSpaces>4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cordia university</dc:creator>
  <cp:keywords/>
  <dc:description/>
  <cp:lastModifiedBy>Mehrnoosh Hassaani</cp:lastModifiedBy>
  <cp:revision>292</cp:revision>
  <cp:lastPrinted>2023-05-05T03:35:00Z</cp:lastPrinted>
  <dcterms:created xsi:type="dcterms:W3CDTF">2023-04-24T18:05:00Z</dcterms:created>
  <dcterms:modified xsi:type="dcterms:W3CDTF">2023-05-08T01:56:00Z</dcterms:modified>
</cp:coreProperties>
</file>